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114E" w:rsidRPr="001A0A9D" w:rsidRDefault="004C114E" w:rsidP="00162686">
      <w:pPr>
        <w:jc w:val="center"/>
        <w:rPr>
          <w:b/>
          <w:sz w:val="32"/>
          <w:szCs w:val="32"/>
          <w:u w:val="single"/>
        </w:rPr>
      </w:pPr>
      <w:r w:rsidRPr="001A0A9D">
        <w:rPr>
          <w:b/>
          <w:sz w:val="32"/>
          <w:szCs w:val="32"/>
        </w:rPr>
        <w:t>1</w:t>
      </w:r>
      <w:r w:rsidRPr="001A0A9D">
        <w:rPr>
          <w:b/>
          <w:sz w:val="32"/>
          <w:szCs w:val="32"/>
          <w:vertAlign w:val="superscript"/>
        </w:rPr>
        <w:t xml:space="preserve">ère </w:t>
      </w:r>
      <w:r w:rsidRPr="001A0A9D">
        <w:rPr>
          <w:b/>
          <w:sz w:val="32"/>
          <w:szCs w:val="32"/>
        </w:rPr>
        <w:t xml:space="preserve">Année Master - </w:t>
      </w:r>
      <w:r w:rsidR="00252CB4">
        <w:t>PHYSIQUE DES MATERIAUX</w:t>
      </w:r>
    </w:p>
    <w:p w:rsidR="004C114E" w:rsidRPr="006C45F2" w:rsidRDefault="004C114E" w:rsidP="003F5863">
      <w:pPr>
        <w:spacing w:line="360" w:lineRule="auto"/>
        <w:jc w:val="center"/>
        <w:rPr>
          <w:b/>
        </w:rPr>
      </w:pPr>
      <w:r w:rsidRPr="001A0A9D">
        <w:rPr>
          <w:b/>
          <w:sz w:val="28"/>
          <w:szCs w:val="28"/>
        </w:rPr>
        <w:t xml:space="preserve">   </w:t>
      </w:r>
      <w:r w:rsidR="00F35423" w:rsidRPr="001A0A9D">
        <w:rPr>
          <w:b/>
          <w:sz w:val="28"/>
          <w:szCs w:val="28"/>
        </w:rPr>
        <w:t>Responsable:</w:t>
      </w:r>
      <w:r w:rsidRPr="001A0A9D">
        <w:rPr>
          <w:b/>
          <w:sz w:val="28"/>
          <w:szCs w:val="28"/>
        </w:rPr>
        <w:t xml:space="preserve"> </w:t>
      </w:r>
      <w:r w:rsidR="006C45F2" w:rsidRPr="006C45F2">
        <w:rPr>
          <w:b/>
          <w:bCs/>
          <w:sz w:val="32"/>
          <w:szCs w:val="32"/>
        </w:rPr>
        <w:t>Mr HADJI</w:t>
      </w:r>
    </w:p>
    <w:p w:rsidR="004C114E" w:rsidRPr="003F5863" w:rsidRDefault="00162686" w:rsidP="00162686">
      <w:pPr>
        <w:jc w:val="center"/>
        <w:rPr>
          <w:b/>
          <w:bCs/>
          <w:sz w:val="44"/>
          <w:szCs w:val="44"/>
          <w:u w:val="single"/>
        </w:rPr>
      </w:pPr>
      <w:proofErr w:type="gramStart"/>
      <w:r w:rsidRPr="003F5863">
        <w:rPr>
          <w:b/>
          <w:bCs/>
          <w:sz w:val="44"/>
          <w:szCs w:val="44"/>
          <w:highlight w:val="yellow"/>
          <w:u w:val="single"/>
        </w:rPr>
        <w:t>Salle:</w:t>
      </w:r>
      <w:proofErr w:type="gramEnd"/>
      <w:r w:rsidR="004C114E" w:rsidRPr="003F5863">
        <w:rPr>
          <w:b/>
          <w:bCs/>
          <w:sz w:val="44"/>
          <w:szCs w:val="44"/>
          <w:highlight w:val="yellow"/>
          <w:u w:val="single"/>
        </w:rPr>
        <w:t xml:space="preserve"> </w:t>
      </w:r>
      <w:r w:rsidR="003F5863" w:rsidRPr="003F5863">
        <w:rPr>
          <w:b/>
          <w:bCs/>
          <w:sz w:val="44"/>
          <w:szCs w:val="44"/>
          <w:highlight w:val="yellow"/>
          <w:u w:val="single"/>
        </w:rPr>
        <w:t>HT05</w:t>
      </w:r>
    </w:p>
    <w:p w:rsidR="004C114E" w:rsidRPr="001A0A9D" w:rsidRDefault="004C114E" w:rsidP="004C114E">
      <w:pPr>
        <w:rPr>
          <w:b/>
          <w:bCs/>
          <w:sz w:val="28"/>
          <w:szCs w:val="28"/>
          <w:rtl/>
        </w:rPr>
      </w:pPr>
      <w:r w:rsidRPr="001A0A9D">
        <w:rPr>
          <w:b/>
          <w:bCs/>
          <w:sz w:val="28"/>
          <w:szCs w:val="28"/>
        </w:rPr>
        <w:tab/>
      </w:r>
    </w:p>
    <w:tbl>
      <w:tblPr>
        <w:tblW w:w="22828" w:type="dxa"/>
        <w:jc w:val="center"/>
        <w:tblLook w:val="0000" w:firstRow="0" w:lastRow="0" w:firstColumn="0" w:lastColumn="0" w:noHBand="0" w:noVBand="0"/>
      </w:tblPr>
      <w:tblGrid>
        <w:gridCol w:w="553"/>
        <w:gridCol w:w="4766"/>
        <w:gridCol w:w="4589"/>
        <w:gridCol w:w="4535"/>
        <w:gridCol w:w="236"/>
        <w:gridCol w:w="4248"/>
        <w:gridCol w:w="3901"/>
      </w:tblGrid>
      <w:tr w:rsidR="00B544FF" w:rsidRPr="001A0A9D" w:rsidTr="003273E4">
        <w:trPr>
          <w:trHeight w:val="397"/>
          <w:jc w:val="center"/>
        </w:trPr>
        <w:tc>
          <w:tcPr>
            <w:tcW w:w="553" w:type="dxa"/>
            <w:tcBorders>
              <w:top w:val="nil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:rsidR="00B544FF" w:rsidRPr="001A0A9D" w:rsidRDefault="00B544FF" w:rsidP="000E07B8">
            <w:pPr>
              <w:snapToGrid w:val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8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09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1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2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236" w:type="dxa"/>
            <w:vMerge w:val="restart"/>
            <w:tcBorders>
              <w:top w:val="single" w:sz="24" w:space="0" w:color="auto"/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B544FF" w:rsidRPr="001A0A9D" w:rsidRDefault="00B544FF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4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  <w:tc>
          <w:tcPr>
            <w:tcW w:w="3901" w:type="dxa"/>
            <w:tcBorders>
              <w:top w:val="single" w:sz="24" w:space="0" w:color="auto"/>
              <w:left w:val="single" w:sz="4" w:space="0" w:color="000000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B544FF" w:rsidRPr="001A0A9D" w:rsidRDefault="00B544FF" w:rsidP="000E07B8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5:3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– 17:00</w:t>
            </w: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  <w:vertAlign w:val="superscript"/>
              </w:rPr>
              <w:t>h</w:t>
            </w:r>
          </w:p>
        </w:tc>
      </w:tr>
      <w:tr w:rsidR="00942F46" w:rsidRPr="001A0A9D" w:rsidTr="003F5863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942F46" w:rsidRPr="001A0A9D" w:rsidRDefault="00942F46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manche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942F46" w:rsidRPr="00ED266A" w:rsidRDefault="00942F46" w:rsidP="00ED266A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D266A">
              <w:rPr>
                <w:rFonts w:asciiTheme="majorBidi" w:hAnsiTheme="majorBidi" w:cstheme="majorBidi"/>
                <w:sz w:val="32"/>
                <w:szCs w:val="32"/>
              </w:rPr>
              <w:t>Analyse des surfaces</w:t>
            </w:r>
          </w:p>
          <w:p w:rsidR="00942F46" w:rsidRPr="00ED266A" w:rsidRDefault="00942F46" w:rsidP="00ED266A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266A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42F46" w:rsidRDefault="00942F46" w:rsidP="008F7D6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266A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DJ ZOUBIR</w:t>
            </w:r>
          </w:p>
          <w:p w:rsidR="008F7D62" w:rsidRPr="00966D21" w:rsidRDefault="008F7D62" w:rsidP="00ED266A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8F7D62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 : 204</w:t>
            </w:r>
          </w:p>
        </w:tc>
        <w:tc>
          <w:tcPr>
            <w:tcW w:w="9124" w:type="dxa"/>
            <w:gridSpan w:val="2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942F46" w:rsidRPr="00ED266A" w:rsidRDefault="00942F46" w:rsidP="00ED266A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D266A">
              <w:rPr>
                <w:rFonts w:asciiTheme="majorBidi" w:hAnsiTheme="majorBidi" w:cstheme="majorBidi"/>
                <w:sz w:val="32"/>
                <w:szCs w:val="32"/>
              </w:rPr>
              <w:t>Physique des dispositifs à semi-conducteurs</w:t>
            </w:r>
          </w:p>
          <w:p w:rsidR="00942F46" w:rsidRPr="00ED266A" w:rsidRDefault="00942F46" w:rsidP="00ED266A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266A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942F46" w:rsidRPr="00966D21" w:rsidRDefault="00942F46" w:rsidP="00ED266A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D266A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SENOUCI</w:t>
            </w:r>
          </w:p>
        </w:tc>
        <w:tc>
          <w:tcPr>
            <w:tcW w:w="236" w:type="dxa"/>
            <w:vMerge/>
            <w:tcBorders>
              <w:left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942F46" w:rsidRPr="00966D21" w:rsidRDefault="00942F46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942F46" w:rsidRPr="00966D21" w:rsidRDefault="00942F46" w:rsidP="003F5863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3273E4" w:rsidRPr="001A0A9D" w:rsidTr="003F5863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3273E4" w:rsidRPr="001A0A9D" w:rsidRDefault="003273E4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un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73E4" w:rsidRPr="009E7C16" w:rsidRDefault="003273E4" w:rsidP="009E7C1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9E7C16">
              <w:rPr>
                <w:rFonts w:asciiTheme="majorBidi" w:hAnsiTheme="majorBidi" w:cstheme="majorBidi"/>
                <w:sz w:val="32"/>
                <w:szCs w:val="32"/>
              </w:rPr>
              <w:t>Analyse des surfaces</w:t>
            </w:r>
          </w:p>
          <w:p w:rsidR="003273E4" w:rsidRPr="009E7C16" w:rsidRDefault="003273E4" w:rsidP="009E7C1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9E7C16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3273E4" w:rsidRDefault="003273E4" w:rsidP="008F7D6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9E7C16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DJ ZOUBIR</w:t>
            </w:r>
          </w:p>
          <w:p w:rsidR="008F7D62" w:rsidRPr="00966D21" w:rsidRDefault="008F7D62" w:rsidP="009E7C16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E0FC4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des Enseignants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73E4" w:rsidRPr="00514874" w:rsidRDefault="003273E4" w:rsidP="00514874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14874">
              <w:rPr>
                <w:rFonts w:asciiTheme="majorBidi" w:hAnsiTheme="majorBidi" w:cstheme="majorBidi"/>
                <w:sz w:val="32"/>
                <w:szCs w:val="32"/>
              </w:rPr>
              <w:t>Analyse des surfaces</w:t>
            </w:r>
          </w:p>
          <w:p w:rsidR="003273E4" w:rsidRPr="00514874" w:rsidRDefault="003273E4" w:rsidP="0051487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1487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3273E4" w:rsidRDefault="003273E4" w:rsidP="008F7D6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1487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DJ ZOUBIR</w:t>
            </w:r>
          </w:p>
          <w:p w:rsidR="008F7D62" w:rsidRPr="00966D21" w:rsidRDefault="008F7D62" w:rsidP="00514874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0E0FC4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des Enseignants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17F91" w:rsidRPr="00B17190" w:rsidRDefault="00317F91" w:rsidP="00317F91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B17190">
              <w:rPr>
                <w:rFonts w:asciiTheme="majorBidi" w:hAnsiTheme="majorBidi" w:cstheme="majorBidi"/>
                <w:sz w:val="32"/>
                <w:szCs w:val="32"/>
              </w:rPr>
              <w:t>Anglais Technique</w:t>
            </w:r>
          </w:p>
          <w:p w:rsidR="00317F91" w:rsidRPr="00B17190" w:rsidRDefault="00317F91" w:rsidP="00317F9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1719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3273E4" w:rsidRPr="00966D21" w:rsidRDefault="00317F91" w:rsidP="00317F91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1719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: TURKI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3273E4" w:rsidRPr="00966D21" w:rsidRDefault="003273E4" w:rsidP="00B544FF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273E4" w:rsidRPr="00B17190" w:rsidRDefault="003273E4" w:rsidP="003273E4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B17190">
              <w:rPr>
                <w:rFonts w:asciiTheme="majorBidi" w:hAnsiTheme="majorBidi" w:cstheme="majorBidi"/>
                <w:sz w:val="32"/>
                <w:szCs w:val="32"/>
              </w:rPr>
              <w:t>Statistiques appliquées</w:t>
            </w:r>
          </w:p>
          <w:p w:rsidR="003273E4" w:rsidRPr="00B17190" w:rsidRDefault="003273E4" w:rsidP="003273E4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1719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3273E4" w:rsidRPr="00966D21" w:rsidRDefault="003273E4" w:rsidP="00CC1CD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1719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ENAISSA.</w:t>
            </w:r>
            <w:r w:rsidR="00CC1CDC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</w:t>
            </w:r>
          </w:p>
        </w:tc>
        <w:tc>
          <w:tcPr>
            <w:tcW w:w="3901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3273E4" w:rsidRPr="00966D21" w:rsidRDefault="003273E4" w:rsidP="006272BB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3273E4" w:rsidRPr="001A0A9D" w:rsidTr="00BF26A3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3273E4" w:rsidRPr="001A0A9D" w:rsidRDefault="003273E4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r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BF26A3" w:rsidRPr="00840D71" w:rsidRDefault="00BF26A3" w:rsidP="00BF26A3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840D71">
              <w:rPr>
                <w:rFonts w:asciiTheme="majorBidi" w:hAnsiTheme="majorBidi" w:cstheme="majorBidi"/>
                <w:sz w:val="32"/>
                <w:szCs w:val="32"/>
              </w:rPr>
              <w:t>Méthodes Spectroscopiques avancées</w:t>
            </w:r>
          </w:p>
          <w:p w:rsidR="00BF26A3" w:rsidRPr="00840D71" w:rsidRDefault="00BF26A3" w:rsidP="00BF26A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840D7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3273E4" w:rsidRPr="00966D21" w:rsidRDefault="00BF26A3" w:rsidP="00BF26A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840D7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AGHDAD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3273E4" w:rsidRPr="00840D71" w:rsidRDefault="003273E4" w:rsidP="00840D71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840D71">
              <w:rPr>
                <w:rFonts w:asciiTheme="majorBidi" w:hAnsiTheme="majorBidi" w:cstheme="majorBidi"/>
                <w:sz w:val="32"/>
                <w:szCs w:val="32"/>
              </w:rPr>
              <w:t>Physique des dispositifs à semi-conducteurs</w:t>
            </w:r>
          </w:p>
          <w:p w:rsidR="003273E4" w:rsidRPr="00840D71" w:rsidRDefault="003273E4" w:rsidP="00840D71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840D7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3273E4" w:rsidRPr="00966D21" w:rsidRDefault="003273E4" w:rsidP="00840D71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840D7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SENOUCI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3273E4" w:rsidRPr="00966D21" w:rsidRDefault="003273E4" w:rsidP="00CC1CD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bookmarkStart w:id="0" w:name="_GoBack"/>
            <w:bookmarkEnd w:id="0"/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3273E4" w:rsidRPr="00966D21" w:rsidRDefault="003273E4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3F5863" w:rsidRPr="00E9794C" w:rsidRDefault="003F5863" w:rsidP="003F5863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9794C">
              <w:rPr>
                <w:rFonts w:asciiTheme="majorBidi" w:hAnsiTheme="majorBidi" w:cstheme="majorBidi"/>
                <w:sz w:val="32"/>
                <w:szCs w:val="32"/>
              </w:rPr>
              <w:t>Mini projet 2</w:t>
            </w:r>
          </w:p>
          <w:p w:rsidR="00317F91" w:rsidRPr="003F5863" w:rsidRDefault="003F5863" w:rsidP="003F5863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6272B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KHARROUBI</w:t>
            </w:r>
          </w:p>
        </w:tc>
      </w:tr>
      <w:tr w:rsidR="00CC1CDC" w:rsidRPr="001A0A9D" w:rsidTr="003F5863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CC1CDC" w:rsidRPr="001A0A9D" w:rsidRDefault="00CC1CDC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rcre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C1CDC" w:rsidRPr="00E771A7" w:rsidRDefault="00CC1CDC" w:rsidP="0045549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771A7">
              <w:rPr>
                <w:rFonts w:asciiTheme="majorBidi" w:hAnsiTheme="majorBidi" w:cstheme="majorBidi"/>
                <w:sz w:val="32"/>
                <w:szCs w:val="32"/>
              </w:rPr>
              <w:t>Méthodes Spectroscopiques avancées</w:t>
            </w:r>
          </w:p>
          <w:p w:rsidR="00CC1CDC" w:rsidRPr="00E771A7" w:rsidRDefault="00CC1CDC" w:rsidP="00455490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771A7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CC1CDC" w:rsidRPr="00966D21" w:rsidRDefault="00CC1CDC" w:rsidP="00455490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771A7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AGHDAD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C1CDC" w:rsidRPr="00A8789C" w:rsidRDefault="00CC1CDC" w:rsidP="0045549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A8789C">
              <w:rPr>
                <w:rFonts w:asciiTheme="majorBidi" w:hAnsiTheme="majorBidi" w:cstheme="majorBidi"/>
                <w:sz w:val="32"/>
                <w:szCs w:val="32"/>
              </w:rPr>
              <w:t>Méthodes Spectroscopiques avancées</w:t>
            </w:r>
          </w:p>
          <w:p w:rsidR="00CC1CDC" w:rsidRPr="00A8789C" w:rsidRDefault="00CC1CDC" w:rsidP="00455490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A8789C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CC1CDC" w:rsidRPr="00966D21" w:rsidRDefault="00CC1CDC" w:rsidP="00455490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A8789C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AGHDAD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CC1CDC" w:rsidRPr="003F3437" w:rsidRDefault="00CC1CDC" w:rsidP="00CC1CD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3F3437">
              <w:rPr>
                <w:rFonts w:asciiTheme="majorBidi" w:hAnsiTheme="majorBidi" w:cstheme="majorBidi"/>
                <w:sz w:val="32"/>
                <w:szCs w:val="32"/>
              </w:rPr>
              <w:t>Modélisation des matériaux</w:t>
            </w:r>
          </w:p>
          <w:p w:rsidR="00CC1CDC" w:rsidRPr="003F3437" w:rsidRDefault="00CC1CDC" w:rsidP="00CC1CD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F3437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P</w:t>
            </w:r>
          </w:p>
          <w:p w:rsidR="00CC1CDC" w:rsidRPr="003F3437" w:rsidRDefault="00CC1CDC" w:rsidP="000E0FC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3F3437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RIANE</w:t>
            </w:r>
          </w:p>
          <w:p w:rsidR="00CC1CDC" w:rsidRPr="000E0FC4" w:rsidRDefault="00CC1CDC" w:rsidP="00CC1CD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  <w:u w:val="single"/>
              </w:rPr>
            </w:pPr>
            <w:r w:rsidRPr="000E0FC4">
              <w:rPr>
                <w:rFonts w:asciiTheme="majorBidi" w:hAnsiTheme="majorBidi" w:cstheme="majorBidi"/>
                <w:b/>
                <w:bCs/>
                <w:sz w:val="32"/>
                <w:szCs w:val="32"/>
                <w:highlight w:val="yellow"/>
                <w:u w:val="single"/>
              </w:rPr>
              <w:t>Salle des Enseignants</w:t>
            </w:r>
          </w:p>
        </w:tc>
        <w:tc>
          <w:tcPr>
            <w:tcW w:w="236" w:type="dxa"/>
            <w:vMerge/>
            <w:tcBorders>
              <w:left w:val="single" w:sz="4" w:space="0" w:color="000000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CC1CDC" w:rsidRPr="00966D21" w:rsidRDefault="00CC1CDC" w:rsidP="000E297B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4248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" w:space="0" w:color="auto"/>
            </w:tcBorders>
            <w:shd w:val="clear" w:color="auto" w:fill="auto"/>
            <w:vAlign w:val="center"/>
          </w:tcPr>
          <w:p w:rsidR="00CC1CDC" w:rsidRPr="00514874" w:rsidRDefault="00CC1CDC" w:rsidP="00317F91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14874">
              <w:rPr>
                <w:rFonts w:asciiTheme="majorBidi" w:hAnsiTheme="majorBidi" w:cstheme="majorBidi"/>
                <w:sz w:val="32"/>
                <w:szCs w:val="32"/>
              </w:rPr>
              <w:t>Nanomatériaux</w:t>
            </w:r>
          </w:p>
          <w:p w:rsidR="00CC1CDC" w:rsidRPr="00514874" w:rsidRDefault="00CC1CDC" w:rsidP="00317F91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51487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CC1CDC" w:rsidRPr="00966D21" w:rsidRDefault="00CC1CDC" w:rsidP="00317F91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514874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BOUADI</w:t>
            </w:r>
          </w:p>
        </w:tc>
        <w:tc>
          <w:tcPr>
            <w:tcW w:w="3901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CC1CDC" w:rsidRPr="00966D21" w:rsidRDefault="00CC1CDC" w:rsidP="00436BC3">
            <w:pPr>
              <w:snapToGrid w:val="0"/>
              <w:ind w:left="63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CC1CDC" w:rsidRPr="005343E0" w:rsidTr="003F5863">
        <w:trPr>
          <w:cantSplit/>
          <w:trHeight w:val="1984"/>
          <w:jc w:val="center"/>
        </w:trPr>
        <w:tc>
          <w:tcPr>
            <w:tcW w:w="553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textDirection w:val="btLr"/>
            <w:vAlign w:val="center"/>
          </w:tcPr>
          <w:p w:rsidR="00CC1CDC" w:rsidRPr="001A0A9D" w:rsidRDefault="00CC1CDC" w:rsidP="00436BC3">
            <w:pPr>
              <w:snapToGrid w:val="0"/>
              <w:ind w:left="113" w:right="113"/>
              <w:jc w:val="center"/>
              <w:rPr>
                <w:rFonts w:asciiTheme="majorBidi" w:hAnsiTheme="majorBidi" w:cstheme="majorBidi"/>
                <w:b/>
                <w:bCs/>
                <w:caps/>
                <w:sz w:val="28"/>
                <w:szCs w:val="28"/>
              </w:rPr>
            </w:pPr>
            <w:r w:rsidRPr="001A0A9D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Jeudi</w:t>
            </w:r>
          </w:p>
        </w:tc>
        <w:tc>
          <w:tcPr>
            <w:tcW w:w="4766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C1CDC" w:rsidRPr="00BF5F8D" w:rsidRDefault="00CC1CDC" w:rsidP="00CC1CDC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BF5F8D">
              <w:rPr>
                <w:rFonts w:asciiTheme="majorBidi" w:hAnsiTheme="majorBidi" w:cstheme="majorBidi"/>
                <w:sz w:val="32"/>
                <w:szCs w:val="32"/>
              </w:rPr>
              <w:t>Caractérisation des matériaux</w:t>
            </w:r>
          </w:p>
          <w:p w:rsidR="00CC1CDC" w:rsidRPr="00BF5F8D" w:rsidRDefault="00CC1CDC" w:rsidP="00CC1CD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F5F8D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ours</w:t>
            </w:r>
          </w:p>
          <w:p w:rsidR="00CC1CDC" w:rsidRPr="00966D21" w:rsidRDefault="00CC1CDC" w:rsidP="00CC1CDC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BF5F8D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LIS</w:t>
            </w:r>
          </w:p>
        </w:tc>
        <w:tc>
          <w:tcPr>
            <w:tcW w:w="4589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C1CDC" w:rsidRPr="00F814F0" w:rsidRDefault="00CC1CDC" w:rsidP="00CC1CDC">
            <w:pPr>
              <w:snapToGrid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F814F0">
              <w:rPr>
                <w:rFonts w:asciiTheme="majorBidi" w:hAnsiTheme="majorBidi" w:cstheme="majorBidi"/>
                <w:sz w:val="32"/>
                <w:szCs w:val="32"/>
              </w:rPr>
              <w:t>Caractérisation des matériaux</w:t>
            </w:r>
          </w:p>
          <w:p w:rsidR="00CC1CDC" w:rsidRPr="00F814F0" w:rsidRDefault="00CC1CDC" w:rsidP="00CC1CDC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814F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TD</w:t>
            </w:r>
          </w:p>
          <w:p w:rsidR="00CC1CDC" w:rsidRPr="00966D21" w:rsidRDefault="00CC1CDC" w:rsidP="00CC1CDC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814F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Mr : HALIS</w:t>
            </w:r>
          </w:p>
        </w:tc>
        <w:tc>
          <w:tcPr>
            <w:tcW w:w="4535" w:type="dxa"/>
            <w:tcBorders>
              <w:top w:val="single" w:sz="24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CC1CDC" w:rsidRPr="00966D21" w:rsidRDefault="00CC1CDC" w:rsidP="00B34197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236" w:type="dxa"/>
            <w:vMerge/>
            <w:tcBorders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808080" w:themeFill="background1" w:themeFillShade="80"/>
            <w:vAlign w:val="center"/>
          </w:tcPr>
          <w:p w:rsidR="00CC1CDC" w:rsidRPr="00966D21" w:rsidRDefault="00CC1CDC" w:rsidP="00436BC3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8149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:rsidR="00CC1CDC" w:rsidRPr="00966D21" w:rsidRDefault="00CC1CDC" w:rsidP="00317F9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:rsidR="004C114E" w:rsidRPr="00252CB4" w:rsidRDefault="004C114E" w:rsidP="004C114E">
      <w:pPr>
        <w:jc w:val="right"/>
        <w:rPr>
          <w:b/>
          <w:bCs/>
        </w:rPr>
      </w:pPr>
    </w:p>
    <w:p w:rsidR="004C114E" w:rsidRPr="00252CB4" w:rsidRDefault="004C114E" w:rsidP="004C114E">
      <w:pPr>
        <w:spacing w:line="276" w:lineRule="auto"/>
        <w:rPr>
          <w:b/>
          <w:bCs/>
        </w:rPr>
      </w:pPr>
    </w:p>
    <w:p w:rsidR="007067FE" w:rsidRPr="00252CB4" w:rsidRDefault="007067FE" w:rsidP="007A66A8">
      <w:pPr>
        <w:rPr>
          <w:b/>
          <w:bCs/>
          <w:color w:val="FF0000"/>
          <w:sz w:val="22"/>
          <w:szCs w:val="22"/>
          <w:u w:val="single"/>
        </w:rPr>
      </w:pPr>
    </w:p>
    <w:sectPr w:rsidR="007067FE" w:rsidRPr="00252CB4" w:rsidSect="004A11C5">
      <w:headerReference w:type="default" r:id="rId7"/>
      <w:pgSz w:w="23814" w:h="16839" w:orient="landscape" w:code="8"/>
      <w:pgMar w:top="51" w:right="567" w:bottom="0" w:left="567" w:header="278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3C7F" w:rsidRDefault="00083C7F" w:rsidP="00771431">
      <w:r>
        <w:separator/>
      </w:r>
    </w:p>
  </w:endnote>
  <w:endnote w:type="continuationSeparator" w:id="0">
    <w:p w:rsidR="00083C7F" w:rsidRDefault="00083C7F" w:rsidP="00771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F_Quseem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3C7F" w:rsidRDefault="00083C7F" w:rsidP="00771431">
      <w:r>
        <w:separator/>
      </w:r>
    </w:p>
  </w:footnote>
  <w:footnote w:type="continuationSeparator" w:id="0">
    <w:p w:rsidR="00083C7F" w:rsidRDefault="00083C7F" w:rsidP="007714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1A9" w:rsidRPr="008474F3" w:rsidRDefault="00B16B44" w:rsidP="00AB51A9">
    <w:pPr>
      <w:jc w:val="center"/>
      <w:rPr>
        <w:b/>
        <w:bCs/>
        <w:sz w:val="18"/>
        <w:szCs w:val="18"/>
      </w:rPr>
    </w:pPr>
    <w:r>
      <w:rPr>
        <w:b/>
        <w:bCs/>
        <w:noProof/>
        <w:sz w:val="18"/>
        <w:szCs w:val="18"/>
        <w:lang w:eastAsia="fr-F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6812915</wp:posOffset>
          </wp:positionH>
          <wp:positionV relativeFrom="paragraph">
            <wp:posOffset>-22860</wp:posOffset>
          </wp:positionV>
          <wp:extent cx="904875" cy="499110"/>
          <wp:effectExtent l="19050" t="0" r="9525" b="0"/>
          <wp:wrapNone/>
          <wp:docPr id="4" name="Image 1" descr="http://www.univ-tiaret.dz/images/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://www.univ-tiaret.dz/images/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499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AB51A9" w:rsidRPr="008474F3">
      <w:rPr>
        <w:b/>
        <w:bCs/>
        <w:sz w:val="18"/>
        <w:szCs w:val="18"/>
      </w:rPr>
      <w:t xml:space="preserve">Université Ibn Khaldoun – Tiaret                                                                                               </w:t>
    </w:r>
    <w:r w:rsidR="00AB51A9" w:rsidRPr="008474F3">
      <w:rPr>
        <w:rFonts w:hint="cs"/>
        <w:b/>
        <w:bCs/>
        <w:sz w:val="28"/>
        <w:szCs w:val="28"/>
        <w:rtl/>
      </w:rPr>
      <w:t xml:space="preserve"> </w:t>
    </w:r>
    <w:r w:rsidR="00AB51A9" w:rsidRPr="008474F3">
      <w:rPr>
        <w:rFonts w:cs="AF_Quseem" w:hint="cs"/>
        <w:color w:val="000000"/>
        <w:sz w:val="20"/>
        <w:szCs w:val="20"/>
        <w:rtl/>
      </w:rPr>
      <w:t>جامعـة ابـن خلــدون ـ تيارت</w:t>
    </w:r>
  </w:p>
  <w:p w:rsidR="00AB51A9" w:rsidRPr="008474F3" w:rsidRDefault="00AB51A9" w:rsidP="00AB51A9">
    <w:pPr>
      <w:jc w:val="center"/>
      <w:rPr>
        <w:b/>
        <w:bCs/>
        <w:sz w:val="18"/>
        <w:szCs w:val="18"/>
      </w:rPr>
    </w:pPr>
    <w:r w:rsidRPr="008474F3">
      <w:rPr>
        <w:b/>
        <w:bCs/>
        <w:sz w:val="18"/>
        <w:szCs w:val="18"/>
      </w:rPr>
      <w:t xml:space="preserve">Faculté des Sciences de la Matière                                                                                         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كــــلية عـلـــــــوم الماد ة</w:t>
    </w:r>
  </w:p>
  <w:p w:rsidR="00AB51A9" w:rsidRDefault="00AB51A9" w:rsidP="00AB51A9">
    <w:pPr>
      <w:jc w:val="center"/>
      <w:rPr>
        <w:rFonts w:cs="AF_Quseem"/>
        <w:color w:val="000000"/>
        <w:sz w:val="10"/>
        <w:szCs w:val="10"/>
      </w:rPr>
    </w:pPr>
    <w:r w:rsidRPr="008474F3">
      <w:rPr>
        <w:b/>
        <w:bCs/>
        <w:sz w:val="20"/>
        <w:szCs w:val="20"/>
      </w:rPr>
      <w:t xml:space="preserve">Département de Physique                                                                                               </w:t>
    </w:r>
    <w:r w:rsidRPr="008474F3">
      <w:rPr>
        <w:rFonts w:hint="cs"/>
        <w:b/>
        <w:bCs/>
        <w:sz w:val="20"/>
        <w:szCs w:val="20"/>
        <w:rtl/>
      </w:rPr>
      <w:t xml:space="preserve">   </w:t>
    </w:r>
    <w:r w:rsidRPr="008474F3">
      <w:rPr>
        <w:b/>
        <w:bCs/>
        <w:sz w:val="20"/>
        <w:szCs w:val="20"/>
      </w:rPr>
      <w:t xml:space="preserve">         </w:t>
    </w:r>
    <w:r w:rsidRPr="008474F3">
      <w:rPr>
        <w:rFonts w:hint="cs"/>
        <w:b/>
        <w:bCs/>
        <w:sz w:val="28"/>
        <w:szCs w:val="28"/>
        <w:rtl/>
      </w:rPr>
      <w:t xml:space="preserve"> </w:t>
    </w:r>
    <w:r w:rsidRPr="008474F3">
      <w:rPr>
        <w:rFonts w:cs="AF_Quseem" w:hint="cs"/>
        <w:color w:val="000000"/>
        <w:sz w:val="20"/>
        <w:szCs w:val="20"/>
        <w:rtl/>
      </w:rPr>
      <w:t>قس</w:t>
    </w:r>
    <w:r w:rsidRPr="008474F3">
      <w:rPr>
        <w:rFonts w:cs="AF_Quseem" w:hint="cs"/>
        <w:color w:val="000000"/>
        <w:sz w:val="20"/>
        <w:szCs w:val="20"/>
        <w:rtl/>
        <w:lang w:bidi="ar-DZ"/>
      </w:rPr>
      <w:t>ــ</w:t>
    </w:r>
    <w:r w:rsidRPr="008474F3">
      <w:rPr>
        <w:rFonts w:cs="AF_Quseem" w:hint="cs"/>
        <w:color w:val="000000"/>
        <w:sz w:val="20"/>
        <w:szCs w:val="20"/>
        <w:rtl/>
      </w:rPr>
      <w:t>م الفــــيزياء</w:t>
    </w:r>
  </w:p>
  <w:p w:rsidR="00AB51A9" w:rsidRPr="000F4BFD" w:rsidRDefault="00AB51A9" w:rsidP="00AB51A9">
    <w:pPr>
      <w:jc w:val="center"/>
      <w:rPr>
        <w:b/>
        <w:bCs/>
        <w:sz w:val="10"/>
        <w:szCs w:val="10"/>
      </w:rPr>
    </w:pPr>
  </w:p>
  <w:tbl>
    <w:tblPr>
      <w:tblW w:w="10752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752"/>
    </w:tblGrid>
    <w:tr w:rsidR="00AB51A9" w:rsidRPr="00535F2B" w:rsidTr="00B2143F">
      <w:trPr>
        <w:trHeight w:val="57"/>
        <w:jc w:val="center"/>
      </w:trPr>
      <w:tc>
        <w:tcPr>
          <w:tcW w:w="10752" w:type="dxa"/>
          <w:tcBorders>
            <w:top w:val="thinThickThinSmallGap" w:sz="24" w:space="0" w:color="984806"/>
            <w:left w:val="nil"/>
            <w:bottom w:val="nil"/>
            <w:right w:val="nil"/>
          </w:tcBorders>
          <w:vAlign w:val="center"/>
        </w:tcPr>
        <w:p w:rsidR="00AB51A9" w:rsidRDefault="00AB51A9" w:rsidP="002A3C93">
          <w:pPr>
            <w:jc w:val="center"/>
            <w:rPr>
              <w:b/>
              <w:bCs/>
              <w:sz w:val="22"/>
              <w:szCs w:val="22"/>
            </w:rPr>
          </w:pPr>
          <w:r w:rsidRPr="00B77D3C">
            <w:rPr>
              <w:b/>
              <w:bCs/>
              <w:sz w:val="22"/>
              <w:szCs w:val="22"/>
            </w:rPr>
            <w:t>Année Universitaire  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3</w:t>
          </w:r>
          <w:r w:rsidR="004F0EAD">
            <w:rPr>
              <w:b/>
              <w:bCs/>
              <w:sz w:val="22"/>
              <w:szCs w:val="22"/>
            </w:rPr>
            <w:t>–20</w:t>
          </w:r>
          <w:r w:rsidR="006D3E94">
            <w:rPr>
              <w:b/>
              <w:bCs/>
              <w:sz w:val="22"/>
              <w:szCs w:val="22"/>
            </w:rPr>
            <w:t>2</w:t>
          </w:r>
          <w:r w:rsidR="002A3C93">
            <w:rPr>
              <w:b/>
              <w:bCs/>
              <w:sz w:val="22"/>
              <w:szCs w:val="22"/>
            </w:rPr>
            <w:t>4</w:t>
          </w:r>
        </w:p>
        <w:p w:rsidR="00AB51A9" w:rsidRPr="007716E0" w:rsidRDefault="0057524C" w:rsidP="00AB51A9">
          <w:pPr>
            <w:jc w:val="center"/>
            <w:rPr>
              <w:b/>
              <w:bCs/>
              <w:sz w:val="10"/>
              <w:szCs w:val="10"/>
            </w:rPr>
          </w:pPr>
          <w:r>
            <w:rPr>
              <w:b/>
              <w:bCs/>
              <w:sz w:val="22"/>
              <w:szCs w:val="22"/>
            </w:rPr>
            <w:t>SEMESTRE</w:t>
          </w:r>
          <w:r>
            <w:rPr>
              <w:b/>
              <w:bCs/>
              <w:sz w:val="22"/>
              <w:szCs w:val="22"/>
              <w:rtl/>
            </w:rPr>
            <w:t xml:space="preserve"> </w:t>
          </w:r>
          <w:r>
            <w:rPr>
              <w:b/>
              <w:bCs/>
              <w:sz w:val="22"/>
              <w:szCs w:val="22"/>
            </w:rPr>
            <w:t xml:space="preserve">PAIR  </w:t>
          </w:r>
        </w:p>
      </w:tc>
    </w:tr>
  </w:tbl>
  <w:p w:rsidR="00AB51A9" w:rsidRPr="00831312" w:rsidRDefault="00AB51A9" w:rsidP="0046184B">
    <w:pPr>
      <w:rPr>
        <w:b/>
        <w:bCs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Y1MjIyMzI3MTBX0lEKTi0uzszPAykwNKgFABMKKTwtAAAA"/>
  </w:docVars>
  <w:rsids>
    <w:rsidRoot w:val="00E3634D"/>
    <w:rsid w:val="0000019C"/>
    <w:rsid w:val="00002A76"/>
    <w:rsid w:val="00002D14"/>
    <w:rsid w:val="00007652"/>
    <w:rsid w:val="00007770"/>
    <w:rsid w:val="00007BD4"/>
    <w:rsid w:val="000104FA"/>
    <w:rsid w:val="000109C4"/>
    <w:rsid w:val="00012D56"/>
    <w:rsid w:val="00012E8A"/>
    <w:rsid w:val="000133F8"/>
    <w:rsid w:val="00014D72"/>
    <w:rsid w:val="0001740B"/>
    <w:rsid w:val="00022204"/>
    <w:rsid w:val="00023203"/>
    <w:rsid w:val="00023742"/>
    <w:rsid w:val="00024056"/>
    <w:rsid w:val="00026237"/>
    <w:rsid w:val="00026DFF"/>
    <w:rsid w:val="0003004F"/>
    <w:rsid w:val="00030E53"/>
    <w:rsid w:val="00032B7B"/>
    <w:rsid w:val="00034FD2"/>
    <w:rsid w:val="00035672"/>
    <w:rsid w:val="0003568C"/>
    <w:rsid w:val="00036602"/>
    <w:rsid w:val="0003672F"/>
    <w:rsid w:val="00037C3E"/>
    <w:rsid w:val="000416D8"/>
    <w:rsid w:val="00041908"/>
    <w:rsid w:val="00043DDD"/>
    <w:rsid w:val="000445B6"/>
    <w:rsid w:val="00046522"/>
    <w:rsid w:val="00046799"/>
    <w:rsid w:val="00046993"/>
    <w:rsid w:val="00050301"/>
    <w:rsid w:val="000504F6"/>
    <w:rsid w:val="000505DF"/>
    <w:rsid w:val="000521F8"/>
    <w:rsid w:val="000523DF"/>
    <w:rsid w:val="000524C2"/>
    <w:rsid w:val="00053D6E"/>
    <w:rsid w:val="00054C5C"/>
    <w:rsid w:val="000569EF"/>
    <w:rsid w:val="00062264"/>
    <w:rsid w:val="0006240A"/>
    <w:rsid w:val="00062F57"/>
    <w:rsid w:val="00063228"/>
    <w:rsid w:val="00063687"/>
    <w:rsid w:val="00066810"/>
    <w:rsid w:val="00066867"/>
    <w:rsid w:val="00071BE9"/>
    <w:rsid w:val="00071F7E"/>
    <w:rsid w:val="00074E32"/>
    <w:rsid w:val="00075724"/>
    <w:rsid w:val="0007578F"/>
    <w:rsid w:val="0007580A"/>
    <w:rsid w:val="00076CE8"/>
    <w:rsid w:val="000777C0"/>
    <w:rsid w:val="00077A32"/>
    <w:rsid w:val="000802BE"/>
    <w:rsid w:val="00080997"/>
    <w:rsid w:val="000813B5"/>
    <w:rsid w:val="00081B03"/>
    <w:rsid w:val="00082707"/>
    <w:rsid w:val="00082F82"/>
    <w:rsid w:val="00083C29"/>
    <w:rsid w:val="00083C7F"/>
    <w:rsid w:val="00087003"/>
    <w:rsid w:val="00087AF5"/>
    <w:rsid w:val="00087EFE"/>
    <w:rsid w:val="000939EE"/>
    <w:rsid w:val="000944CE"/>
    <w:rsid w:val="00095091"/>
    <w:rsid w:val="00096CCA"/>
    <w:rsid w:val="000A05ED"/>
    <w:rsid w:val="000A1229"/>
    <w:rsid w:val="000A5C71"/>
    <w:rsid w:val="000A621F"/>
    <w:rsid w:val="000A71DA"/>
    <w:rsid w:val="000B1A5D"/>
    <w:rsid w:val="000B342C"/>
    <w:rsid w:val="000B4D32"/>
    <w:rsid w:val="000B4EA9"/>
    <w:rsid w:val="000B51EB"/>
    <w:rsid w:val="000B58C6"/>
    <w:rsid w:val="000B5C5C"/>
    <w:rsid w:val="000B67F5"/>
    <w:rsid w:val="000B6C28"/>
    <w:rsid w:val="000C31EB"/>
    <w:rsid w:val="000C3691"/>
    <w:rsid w:val="000C3EA8"/>
    <w:rsid w:val="000C3F32"/>
    <w:rsid w:val="000C4042"/>
    <w:rsid w:val="000C414F"/>
    <w:rsid w:val="000C4D0C"/>
    <w:rsid w:val="000C6846"/>
    <w:rsid w:val="000C7440"/>
    <w:rsid w:val="000C7F68"/>
    <w:rsid w:val="000D19E5"/>
    <w:rsid w:val="000D1B1D"/>
    <w:rsid w:val="000D1EE0"/>
    <w:rsid w:val="000D2E93"/>
    <w:rsid w:val="000D302F"/>
    <w:rsid w:val="000D322D"/>
    <w:rsid w:val="000D342D"/>
    <w:rsid w:val="000D4546"/>
    <w:rsid w:val="000D60FF"/>
    <w:rsid w:val="000D6461"/>
    <w:rsid w:val="000E07B8"/>
    <w:rsid w:val="000E08B7"/>
    <w:rsid w:val="000E0FC4"/>
    <w:rsid w:val="000E222B"/>
    <w:rsid w:val="000E286D"/>
    <w:rsid w:val="000E297B"/>
    <w:rsid w:val="000E7B92"/>
    <w:rsid w:val="000F1743"/>
    <w:rsid w:val="000F24EC"/>
    <w:rsid w:val="000F2C63"/>
    <w:rsid w:val="000F4CC8"/>
    <w:rsid w:val="000F6F55"/>
    <w:rsid w:val="001004DA"/>
    <w:rsid w:val="0010077D"/>
    <w:rsid w:val="00100F33"/>
    <w:rsid w:val="00102E9A"/>
    <w:rsid w:val="001033D6"/>
    <w:rsid w:val="0010428F"/>
    <w:rsid w:val="00104D56"/>
    <w:rsid w:val="00106FDF"/>
    <w:rsid w:val="00107054"/>
    <w:rsid w:val="00110B8E"/>
    <w:rsid w:val="00111504"/>
    <w:rsid w:val="00113241"/>
    <w:rsid w:val="00113474"/>
    <w:rsid w:val="0011434C"/>
    <w:rsid w:val="00115CC9"/>
    <w:rsid w:val="00117438"/>
    <w:rsid w:val="001214CB"/>
    <w:rsid w:val="001220B3"/>
    <w:rsid w:val="0012356B"/>
    <w:rsid w:val="00123A8F"/>
    <w:rsid w:val="00123E79"/>
    <w:rsid w:val="001268AF"/>
    <w:rsid w:val="0012753C"/>
    <w:rsid w:val="001277F1"/>
    <w:rsid w:val="00130916"/>
    <w:rsid w:val="00136B37"/>
    <w:rsid w:val="0013723C"/>
    <w:rsid w:val="0014054C"/>
    <w:rsid w:val="00141ED0"/>
    <w:rsid w:val="001443EE"/>
    <w:rsid w:val="00146AE7"/>
    <w:rsid w:val="00146FB0"/>
    <w:rsid w:val="00150634"/>
    <w:rsid w:val="00150774"/>
    <w:rsid w:val="00150801"/>
    <w:rsid w:val="00150E0C"/>
    <w:rsid w:val="00150E73"/>
    <w:rsid w:val="00151E42"/>
    <w:rsid w:val="001524B9"/>
    <w:rsid w:val="00153ACD"/>
    <w:rsid w:val="00153FFD"/>
    <w:rsid w:val="001548E8"/>
    <w:rsid w:val="00160CC3"/>
    <w:rsid w:val="00162686"/>
    <w:rsid w:val="00162E48"/>
    <w:rsid w:val="00162F84"/>
    <w:rsid w:val="00164B53"/>
    <w:rsid w:val="001666E3"/>
    <w:rsid w:val="001666E6"/>
    <w:rsid w:val="001672DD"/>
    <w:rsid w:val="00167737"/>
    <w:rsid w:val="00170043"/>
    <w:rsid w:val="00170300"/>
    <w:rsid w:val="00170853"/>
    <w:rsid w:val="00171F78"/>
    <w:rsid w:val="0017235B"/>
    <w:rsid w:val="00172C54"/>
    <w:rsid w:val="0017439E"/>
    <w:rsid w:val="001751BF"/>
    <w:rsid w:val="00177826"/>
    <w:rsid w:val="00177C92"/>
    <w:rsid w:val="00182E84"/>
    <w:rsid w:val="001834DE"/>
    <w:rsid w:val="00184AB5"/>
    <w:rsid w:val="00187631"/>
    <w:rsid w:val="00187F39"/>
    <w:rsid w:val="00190ADD"/>
    <w:rsid w:val="00191127"/>
    <w:rsid w:val="00191745"/>
    <w:rsid w:val="00192ADD"/>
    <w:rsid w:val="001933CB"/>
    <w:rsid w:val="00194080"/>
    <w:rsid w:val="0019428C"/>
    <w:rsid w:val="00195116"/>
    <w:rsid w:val="00195405"/>
    <w:rsid w:val="0019774F"/>
    <w:rsid w:val="00197A5D"/>
    <w:rsid w:val="001A0A9D"/>
    <w:rsid w:val="001A205F"/>
    <w:rsid w:val="001A33B1"/>
    <w:rsid w:val="001A4642"/>
    <w:rsid w:val="001A5130"/>
    <w:rsid w:val="001A69B2"/>
    <w:rsid w:val="001A6C48"/>
    <w:rsid w:val="001B0FB6"/>
    <w:rsid w:val="001B1050"/>
    <w:rsid w:val="001B1271"/>
    <w:rsid w:val="001B2F40"/>
    <w:rsid w:val="001B51FF"/>
    <w:rsid w:val="001B589A"/>
    <w:rsid w:val="001B6EDF"/>
    <w:rsid w:val="001B7124"/>
    <w:rsid w:val="001C0003"/>
    <w:rsid w:val="001C2A31"/>
    <w:rsid w:val="001C6AC9"/>
    <w:rsid w:val="001C7502"/>
    <w:rsid w:val="001C7F4F"/>
    <w:rsid w:val="001D3F0F"/>
    <w:rsid w:val="001D5376"/>
    <w:rsid w:val="001D66C5"/>
    <w:rsid w:val="001D7236"/>
    <w:rsid w:val="001E0C88"/>
    <w:rsid w:val="001E174D"/>
    <w:rsid w:val="001E74B2"/>
    <w:rsid w:val="001E77CF"/>
    <w:rsid w:val="001F05A9"/>
    <w:rsid w:val="001F0C52"/>
    <w:rsid w:val="001F1752"/>
    <w:rsid w:val="001F1AA0"/>
    <w:rsid w:val="001F2A6E"/>
    <w:rsid w:val="001F6BF5"/>
    <w:rsid w:val="001F6E9D"/>
    <w:rsid w:val="001F79FE"/>
    <w:rsid w:val="002007E6"/>
    <w:rsid w:val="00200AE8"/>
    <w:rsid w:val="00200CF3"/>
    <w:rsid w:val="002017C3"/>
    <w:rsid w:val="00201E91"/>
    <w:rsid w:val="002044EC"/>
    <w:rsid w:val="00204589"/>
    <w:rsid w:val="00205813"/>
    <w:rsid w:val="0020657A"/>
    <w:rsid w:val="0020748F"/>
    <w:rsid w:val="002106A2"/>
    <w:rsid w:val="002109F3"/>
    <w:rsid w:val="00210A90"/>
    <w:rsid w:val="00210CCF"/>
    <w:rsid w:val="00210D37"/>
    <w:rsid w:val="00211D8A"/>
    <w:rsid w:val="00212223"/>
    <w:rsid w:val="00213828"/>
    <w:rsid w:val="0021392C"/>
    <w:rsid w:val="00213A56"/>
    <w:rsid w:val="00213ACC"/>
    <w:rsid w:val="002143D5"/>
    <w:rsid w:val="00214891"/>
    <w:rsid w:val="00215AAB"/>
    <w:rsid w:val="00215DCF"/>
    <w:rsid w:val="002161BC"/>
    <w:rsid w:val="00216219"/>
    <w:rsid w:val="002168BD"/>
    <w:rsid w:val="00216C80"/>
    <w:rsid w:val="00217EFE"/>
    <w:rsid w:val="00220A6E"/>
    <w:rsid w:val="00221488"/>
    <w:rsid w:val="00222A8B"/>
    <w:rsid w:val="00222FBA"/>
    <w:rsid w:val="00223298"/>
    <w:rsid w:val="002237F7"/>
    <w:rsid w:val="00224E17"/>
    <w:rsid w:val="0023012B"/>
    <w:rsid w:val="002305CB"/>
    <w:rsid w:val="00231743"/>
    <w:rsid w:val="00231EB7"/>
    <w:rsid w:val="002406A3"/>
    <w:rsid w:val="00241A17"/>
    <w:rsid w:val="00244E9D"/>
    <w:rsid w:val="00245989"/>
    <w:rsid w:val="00246174"/>
    <w:rsid w:val="00247C0B"/>
    <w:rsid w:val="00247E5F"/>
    <w:rsid w:val="00250300"/>
    <w:rsid w:val="002514A8"/>
    <w:rsid w:val="002515E9"/>
    <w:rsid w:val="00252CB4"/>
    <w:rsid w:val="00252CC4"/>
    <w:rsid w:val="00254123"/>
    <w:rsid w:val="002542CC"/>
    <w:rsid w:val="00254749"/>
    <w:rsid w:val="00255B3B"/>
    <w:rsid w:val="00257087"/>
    <w:rsid w:val="0025734A"/>
    <w:rsid w:val="00257384"/>
    <w:rsid w:val="00257596"/>
    <w:rsid w:val="0025796A"/>
    <w:rsid w:val="00257F7C"/>
    <w:rsid w:val="0026298E"/>
    <w:rsid w:val="00263B0A"/>
    <w:rsid w:val="00263BC6"/>
    <w:rsid w:val="00263F7B"/>
    <w:rsid w:val="00264754"/>
    <w:rsid w:val="00264BAE"/>
    <w:rsid w:val="00265925"/>
    <w:rsid w:val="002704DD"/>
    <w:rsid w:val="00271F4C"/>
    <w:rsid w:val="00272644"/>
    <w:rsid w:val="00273886"/>
    <w:rsid w:val="00273C67"/>
    <w:rsid w:val="0027463D"/>
    <w:rsid w:val="0027564A"/>
    <w:rsid w:val="00276B1A"/>
    <w:rsid w:val="002775E1"/>
    <w:rsid w:val="00280DD8"/>
    <w:rsid w:val="00282AE3"/>
    <w:rsid w:val="0028591B"/>
    <w:rsid w:val="00286CC5"/>
    <w:rsid w:val="002872BE"/>
    <w:rsid w:val="002910FC"/>
    <w:rsid w:val="00292290"/>
    <w:rsid w:val="002924FE"/>
    <w:rsid w:val="0029297D"/>
    <w:rsid w:val="00292A39"/>
    <w:rsid w:val="002931D1"/>
    <w:rsid w:val="002934B0"/>
    <w:rsid w:val="00294472"/>
    <w:rsid w:val="00294543"/>
    <w:rsid w:val="002953C5"/>
    <w:rsid w:val="002A0424"/>
    <w:rsid w:val="002A2DDF"/>
    <w:rsid w:val="002A3114"/>
    <w:rsid w:val="002A38AD"/>
    <w:rsid w:val="002A38C1"/>
    <w:rsid w:val="002A3905"/>
    <w:rsid w:val="002A3A1A"/>
    <w:rsid w:val="002A3C93"/>
    <w:rsid w:val="002A52D2"/>
    <w:rsid w:val="002A7008"/>
    <w:rsid w:val="002A742D"/>
    <w:rsid w:val="002A74B9"/>
    <w:rsid w:val="002A7A51"/>
    <w:rsid w:val="002B5C70"/>
    <w:rsid w:val="002B5D57"/>
    <w:rsid w:val="002B6D12"/>
    <w:rsid w:val="002C069A"/>
    <w:rsid w:val="002C16D9"/>
    <w:rsid w:val="002C315B"/>
    <w:rsid w:val="002C3D31"/>
    <w:rsid w:val="002C4D8E"/>
    <w:rsid w:val="002C4F21"/>
    <w:rsid w:val="002C55C1"/>
    <w:rsid w:val="002C5E04"/>
    <w:rsid w:val="002C704B"/>
    <w:rsid w:val="002C7CCC"/>
    <w:rsid w:val="002C7F9D"/>
    <w:rsid w:val="002D0E94"/>
    <w:rsid w:val="002D223A"/>
    <w:rsid w:val="002D53B3"/>
    <w:rsid w:val="002D5D3D"/>
    <w:rsid w:val="002D6832"/>
    <w:rsid w:val="002E07B2"/>
    <w:rsid w:val="002E0AE6"/>
    <w:rsid w:val="002E1269"/>
    <w:rsid w:val="002E1742"/>
    <w:rsid w:val="002E20D4"/>
    <w:rsid w:val="002E31C8"/>
    <w:rsid w:val="002E3301"/>
    <w:rsid w:val="002E4143"/>
    <w:rsid w:val="002E4F8A"/>
    <w:rsid w:val="002F2FAA"/>
    <w:rsid w:val="002F73F3"/>
    <w:rsid w:val="003000B3"/>
    <w:rsid w:val="003005EF"/>
    <w:rsid w:val="00303217"/>
    <w:rsid w:val="00303D3A"/>
    <w:rsid w:val="0030442C"/>
    <w:rsid w:val="00305963"/>
    <w:rsid w:val="00306028"/>
    <w:rsid w:val="00306998"/>
    <w:rsid w:val="00307B59"/>
    <w:rsid w:val="003106D3"/>
    <w:rsid w:val="00310F2E"/>
    <w:rsid w:val="00313471"/>
    <w:rsid w:val="003138AA"/>
    <w:rsid w:val="00315B65"/>
    <w:rsid w:val="00317F91"/>
    <w:rsid w:val="003203BC"/>
    <w:rsid w:val="00320BB0"/>
    <w:rsid w:val="00321409"/>
    <w:rsid w:val="003219C1"/>
    <w:rsid w:val="00321DED"/>
    <w:rsid w:val="0032230E"/>
    <w:rsid w:val="00322D49"/>
    <w:rsid w:val="00323D70"/>
    <w:rsid w:val="00326381"/>
    <w:rsid w:val="003263B2"/>
    <w:rsid w:val="00326B9D"/>
    <w:rsid w:val="003273E4"/>
    <w:rsid w:val="0033087D"/>
    <w:rsid w:val="00331F87"/>
    <w:rsid w:val="00334EA8"/>
    <w:rsid w:val="00335254"/>
    <w:rsid w:val="00336AAA"/>
    <w:rsid w:val="003403D1"/>
    <w:rsid w:val="0034362A"/>
    <w:rsid w:val="003436F0"/>
    <w:rsid w:val="00344415"/>
    <w:rsid w:val="00344708"/>
    <w:rsid w:val="003462F8"/>
    <w:rsid w:val="0034667F"/>
    <w:rsid w:val="00346D97"/>
    <w:rsid w:val="00347D5B"/>
    <w:rsid w:val="00347EB7"/>
    <w:rsid w:val="003517CA"/>
    <w:rsid w:val="003521DC"/>
    <w:rsid w:val="003527B5"/>
    <w:rsid w:val="00353F66"/>
    <w:rsid w:val="00355223"/>
    <w:rsid w:val="0035591C"/>
    <w:rsid w:val="00356437"/>
    <w:rsid w:val="00357A72"/>
    <w:rsid w:val="003607D3"/>
    <w:rsid w:val="0036209E"/>
    <w:rsid w:val="0036217A"/>
    <w:rsid w:val="0036291A"/>
    <w:rsid w:val="00363912"/>
    <w:rsid w:val="0036680E"/>
    <w:rsid w:val="0036758E"/>
    <w:rsid w:val="003677CA"/>
    <w:rsid w:val="00373199"/>
    <w:rsid w:val="00374419"/>
    <w:rsid w:val="00374F8D"/>
    <w:rsid w:val="00375348"/>
    <w:rsid w:val="00375BCA"/>
    <w:rsid w:val="00375C46"/>
    <w:rsid w:val="00375CF5"/>
    <w:rsid w:val="00376682"/>
    <w:rsid w:val="0038202B"/>
    <w:rsid w:val="0038482F"/>
    <w:rsid w:val="00387120"/>
    <w:rsid w:val="0038795D"/>
    <w:rsid w:val="00390E0B"/>
    <w:rsid w:val="00391643"/>
    <w:rsid w:val="0039294B"/>
    <w:rsid w:val="00395EEE"/>
    <w:rsid w:val="00396C80"/>
    <w:rsid w:val="00396EC9"/>
    <w:rsid w:val="003A242A"/>
    <w:rsid w:val="003A4018"/>
    <w:rsid w:val="003A40FC"/>
    <w:rsid w:val="003A53A0"/>
    <w:rsid w:val="003A6647"/>
    <w:rsid w:val="003A666D"/>
    <w:rsid w:val="003A6BDB"/>
    <w:rsid w:val="003B0EA5"/>
    <w:rsid w:val="003B1145"/>
    <w:rsid w:val="003B64CC"/>
    <w:rsid w:val="003B7817"/>
    <w:rsid w:val="003C0984"/>
    <w:rsid w:val="003C10E6"/>
    <w:rsid w:val="003C3A84"/>
    <w:rsid w:val="003C42E3"/>
    <w:rsid w:val="003C6EAA"/>
    <w:rsid w:val="003D0DF5"/>
    <w:rsid w:val="003D363D"/>
    <w:rsid w:val="003D4E09"/>
    <w:rsid w:val="003D7385"/>
    <w:rsid w:val="003E0E1F"/>
    <w:rsid w:val="003E163D"/>
    <w:rsid w:val="003E3CF7"/>
    <w:rsid w:val="003E4AD9"/>
    <w:rsid w:val="003E4D15"/>
    <w:rsid w:val="003E5E29"/>
    <w:rsid w:val="003E7716"/>
    <w:rsid w:val="003F3437"/>
    <w:rsid w:val="003F422B"/>
    <w:rsid w:val="003F5863"/>
    <w:rsid w:val="003F64C1"/>
    <w:rsid w:val="003F6B0D"/>
    <w:rsid w:val="003F7DCE"/>
    <w:rsid w:val="003F7F87"/>
    <w:rsid w:val="004003C7"/>
    <w:rsid w:val="004014E1"/>
    <w:rsid w:val="00401E27"/>
    <w:rsid w:val="004029C0"/>
    <w:rsid w:val="004030DC"/>
    <w:rsid w:val="004038B1"/>
    <w:rsid w:val="00404100"/>
    <w:rsid w:val="00405FBE"/>
    <w:rsid w:val="0041090C"/>
    <w:rsid w:val="004131E5"/>
    <w:rsid w:val="00415408"/>
    <w:rsid w:val="004162A1"/>
    <w:rsid w:val="00417295"/>
    <w:rsid w:val="0041734A"/>
    <w:rsid w:val="0041751D"/>
    <w:rsid w:val="0042090D"/>
    <w:rsid w:val="00420D23"/>
    <w:rsid w:val="00420FCF"/>
    <w:rsid w:val="00421198"/>
    <w:rsid w:val="00421E12"/>
    <w:rsid w:val="00423AB5"/>
    <w:rsid w:val="004242BF"/>
    <w:rsid w:val="00424625"/>
    <w:rsid w:val="00426707"/>
    <w:rsid w:val="00427E3D"/>
    <w:rsid w:val="004302D1"/>
    <w:rsid w:val="00431213"/>
    <w:rsid w:val="0043132F"/>
    <w:rsid w:val="004316DE"/>
    <w:rsid w:val="00431DE4"/>
    <w:rsid w:val="0043400C"/>
    <w:rsid w:val="004353EC"/>
    <w:rsid w:val="00436BC3"/>
    <w:rsid w:val="00437BB3"/>
    <w:rsid w:val="0044137E"/>
    <w:rsid w:val="0044344A"/>
    <w:rsid w:val="00444173"/>
    <w:rsid w:val="004454D4"/>
    <w:rsid w:val="00445EC0"/>
    <w:rsid w:val="00446034"/>
    <w:rsid w:val="0045069E"/>
    <w:rsid w:val="00454948"/>
    <w:rsid w:val="0045571A"/>
    <w:rsid w:val="00456CCA"/>
    <w:rsid w:val="0046184B"/>
    <w:rsid w:val="00461B9B"/>
    <w:rsid w:val="00463F9C"/>
    <w:rsid w:val="004640F0"/>
    <w:rsid w:val="00464E7A"/>
    <w:rsid w:val="00467A3F"/>
    <w:rsid w:val="00470C03"/>
    <w:rsid w:val="00472D40"/>
    <w:rsid w:val="00473168"/>
    <w:rsid w:val="00474B90"/>
    <w:rsid w:val="00477A4A"/>
    <w:rsid w:val="00477E48"/>
    <w:rsid w:val="00477FCD"/>
    <w:rsid w:val="0048101C"/>
    <w:rsid w:val="00483DAB"/>
    <w:rsid w:val="00484C27"/>
    <w:rsid w:val="00485D10"/>
    <w:rsid w:val="004864AD"/>
    <w:rsid w:val="00493704"/>
    <w:rsid w:val="00493EF3"/>
    <w:rsid w:val="00494612"/>
    <w:rsid w:val="00494FE6"/>
    <w:rsid w:val="00496687"/>
    <w:rsid w:val="00496E5A"/>
    <w:rsid w:val="00497F6A"/>
    <w:rsid w:val="004A08B6"/>
    <w:rsid w:val="004A11C5"/>
    <w:rsid w:val="004A16A9"/>
    <w:rsid w:val="004A2601"/>
    <w:rsid w:val="004A32EB"/>
    <w:rsid w:val="004A429A"/>
    <w:rsid w:val="004A5D01"/>
    <w:rsid w:val="004A6661"/>
    <w:rsid w:val="004A6EFF"/>
    <w:rsid w:val="004B0C4B"/>
    <w:rsid w:val="004B0FA8"/>
    <w:rsid w:val="004B1FA8"/>
    <w:rsid w:val="004B3B46"/>
    <w:rsid w:val="004B4878"/>
    <w:rsid w:val="004B5A1F"/>
    <w:rsid w:val="004B60AA"/>
    <w:rsid w:val="004B6582"/>
    <w:rsid w:val="004B66EA"/>
    <w:rsid w:val="004C0E67"/>
    <w:rsid w:val="004C114E"/>
    <w:rsid w:val="004C1B5F"/>
    <w:rsid w:val="004C2357"/>
    <w:rsid w:val="004C3450"/>
    <w:rsid w:val="004C357B"/>
    <w:rsid w:val="004C420C"/>
    <w:rsid w:val="004C6121"/>
    <w:rsid w:val="004D0698"/>
    <w:rsid w:val="004D10F2"/>
    <w:rsid w:val="004D1573"/>
    <w:rsid w:val="004D17EB"/>
    <w:rsid w:val="004D4600"/>
    <w:rsid w:val="004D52A6"/>
    <w:rsid w:val="004D66AF"/>
    <w:rsid w:val="004E0ED5"/>
    <w:rsid w:val="004E2368"/>
    <w:rsid w:val="004E23FF"/>
    <w:rsid w:val="004E31F8"/>
    <w:rsid w:val="004E49A9"/>
    <w:rsid w:val="004E5780"/>
    <w:rsid w:val="004E7DED"/>
    <w:rsid w:val="004F0A13"/>
    <w:rsid w:val="004F0C25"/>
    <w:rsid w:val="004F0CD7"/>
    <w:rsid w:val="004F0EAD"/>
    <w:rsid w:val="004F1E73"/>
    <w:rsid w:val="004F201F"/>
    <w:rsid w:val="004F24FF"/>
    <w:rsid w:val="004F27DA"/>
    <w:rsid w:val="004F31FB"/>
    <w:rsid w:val="004F3559"/>
    <w:rsid w:val="004F3BCA"/>
    <w:rsid w:val="004F3EAE"/>
    <w:rsid w:val="004F5F55"/>
    <w:rsid w:val="004F6835"/>
    <w:rsid w:val="004F7104"/>
    <w:rsid w:val="004F7834"/>
    <w:rsid w:val="00500F3E"/>
    <w:rsid w:val="00501303"/>
    <w:rsid w:val="00501A57"/>
    <w:rsid w:val="00501E8A"/>
    <w:rsid w:val="00502049"/>
    <w:rsid w:val="005033BB"/>
    <w:rsid w:val="00503603"/>
    <w:rsid w:val="00503E27"/>
    <w:rsid w:val="00504950"/>
    <w:rsid w:val="00504F70"/>
    <w:rsid w:val="005076D9"/>
    <w:rsid w:val="00510106"/>
    <w:rsid w:val="005119F6"/>
    <w:rsid w:val="00511A4C"/>
    <w:rsid w:val="005140D3"/>
    <w:rsid w:val="00514874"/>
    <w:rsid w:val="0051496B"/>
    <w:rsid w:val="00514EDC"/>
    <w:rsid w:val="0051510E"/>
    <w:rsid w:val="0051667C"/>
    <w:rsid w:val="00516A9D"/>
    <w:rsid w:val="005171D8"/>
    <w:rsid w:val="00517256"/>
    <w:rsid w:val="00517727"/>
    <w:rsid w:val="00523F23"/>
    <w:rsid w:val="005240E6"/>
    <w:rsid w:val="005240E9"/>
    <w:rsid w:val="00524400"/>
    <w:rsid w:val="005247EA"/>
    <w:rsid w:val="005266D2"/>
    <w:rsid w:val="005302CE"/>
    <w:rsid w:val="005303EB"/>
    <w:rsid w:val="00530919"/>
    <w:rsid w:val="00530A1B"/>
    <w:rsid w:val="00530B15"/>
    <w:rsid w:val="00530FD3"/>
    <w:rsid w:val="00533F22"/>
    <w:rsid w:val="005343E0"/>
    <w:rsid w:val="00535C11"/>
    <w:rsid w:val="00537FAC"/>
    <w:rsid w:val="00540072"/>
    <w:rsid w:val="00543AB4"/>
    <w:rsid w:val="00545A07"/>
    <w:rsid w:val="00546C6C"/>
    <w:rsid w:val="00550770"/>
    <w:rsid w:val="005511D3"/>
    <w:rsid w:val="00551DAD"/>
    <w:rsid w:val="00553901"/>
    <w:rsid w:val="00553B30"/>
    <w:rsid w:val="0055401D"/>
    <w:rsid w:val="00554DD6"/>
    <w:rsid w:val="005558EA"/>
    <w:rsid w:val="005606A5"/>
    <w:rsid w:val="00560D01"/>
    <w:rsid w:val="005619BC"/>
    <w:rsid w:val="005622A7"/>
    <w:rsid w:val="00563073"/>
    <w:rsid w:val="005646AF"/>
    <w:rsid w:val="00564939"/>
    <w:rsid w:val="00564985"/>
    <w:rsid w:val="005652B6"/>
    <w:rsid w:val="0056537A"/>
    <w:rsid w:val="005661D4"/>
    <w:rsid w:val="00566D0A"/>
    <w:rsid w:val="0056766C"/>
    <w:rsid w:val="00567C20"/>
    <w:rsid w:val="005700B5"/>
    <w:rsid w:val="005702CB"/>
    <w:rsid w:val="00572372"/>
    <w:rsid w:val="00573590"/>
    <w:rsid w:val="0057414A"/>
    <w:rsid w:val="00574EE9"/>
    <w:rsid w:val="0057524C"/>
    <w:rsid w:val="00575390"/>
    <w:rsid w:val="005766FC"/>
    <w:rsid w:val="00576DE1"/>
    <w:rsid w:val="00576F50"/>
    <w:rsid w:val="0057763D"/>
    <w:rsid w:val="00580233"/>
    <w:rsid w:val="00580C55"/>
    <w:rsid w:val="00581E6A"/>
    <w:rsid w:val="00582443"/>
    <w:rsid w:val="005860BF"/>
    <w:rsid w:val="005868AC"/>
    <w:rsid w:val="0058697D"/>
    <w:rsid w:val="00587D00"/>
    <w:rsid w:val="005901D7"/>
    <w:rsid w:val="005901E0"/>
    <w:rsid w:val="00592ECB"/>
    <w:rsid w:val="005936CE"/>
    <w:rsid w:val="00593BB6"/>
    <w:rsid w:val="00593E88"/>
    <w:rsid w:val="00595028"/>
    <w:rsid w:val="00595739"/>
    <w:rsid w:val="00595776"/>
    <w:rsid w:val="00595FC8"/>
    <w:rsid w:val="0059614F"/>
    <w:rsid w:val="00597120"/>
    <w:rsid w:val="005A0FD4"/>
    <w:rsid w:val="005A1F9B"/>
    <w:rsid w:val="005A397B"/>
    <w:rsid w:val="005A5FA2"/>
    <w:rsid w:val="005A6436"/>
    <w:rsid w:val="005B276D"/>
    <w:rsid w:val="005B4735"/>
    <w:rsid w:val="005B47AA"/>
    <w:rsid w:val="005B4E53"/>
    <w:rsid w:val="005B7850"/>
    <w:rsid w:val="005C01B5"/>
    <w:rsid w:val="005C1B2C"/>
    <w:rsid w:val="005C20AF"/>
    <w:rsid w:val="005C483F"/>
    <w:rsid w:val="005C4F99"/>
    <w:rsid w:val="005D0595"/>
    <w:rsid w:val="005D10E6"/>
    <w:rsid w:val="005D1995"/>
    <w:rsid w:val="005D1E29"/>
    <w:rsid w:val="005D2618"/>
    <w:rsid w:val="005D34E5"/>
    <w:rsid w:val="005D39AC"/>
    <w:rsid w:val="005D4CF2"/>
    <w:rsid w:val="005D51EC"/>
    <w:rsid w:val="005D53D7"/>
    <w:rsid w:val="005D6A1B"/>
    <w:rsid w:val="005D7AB2"/>
    <w:rsid w:val="005E0EB8"/>
    <w:rsid w:val="005E10D5"/>
    <w:rsid w:val="005E16A2"/>
    <w:rsid w:val="005E1F4E"/>
    <w:rsid w:val="005E38C4"/>
    <w:rsid w:val="005E5ADC"/>
    <w:rsid w:val="005E609E"/>
    <w:rsid w:val="005E63B3"/>
    <w:rsid w:val="005E76AA"/>
    <w:rsid w:val="005F0785"/>
    <w:rsid w:val="005F1042"/>
    <w:rsid w:val="005F19C3"/>
    <w:rsid w:val="005F23C8"/>
    <w:rsid w:val="005F27F0"/>
    <w:rsid w:val="005F2EBF"/>
    <w:rsid w:val="005F3B50"/>
    <w:rsid w:val="005F4F1B"/>
    <w:rsid w:val="005F5B39"/>
    <w:rsid w:val="005F5BC4"/>
    <w:rsid w:val="005F5D54"/>
    <w:rsid w:val="005F7F00"/>
    <w:rsid w:val="00600869"/>
    <w:rsid w:val="00601752"/>
    <w:rsid w:val="00601F8F"/>
    <w:rsid w:val="0060223F"/>
    <w:rsid w:val="00604CC8"/>
    <w:rsid w:val="00604E24"/>
    <w:rsid w:val="00605790"/>
    <w:rsid w:val="00605994"/>
    <w:rsid w:val="00607AF7"/>
    <w:rsid w:val="0061231F"/>
    <w:rsid w:val="006129C1"/>
    <w:rsid w:val="00615522"/>
    <w:rsid w:val="00616779"/>
    <w:rsid w:val="00620CFB"/>
    <w:rsid w:val="006227E8"/>
    <w:rsid w:val="0062448C"/>
    <w:rsid w:val="00624AE8"/>
    <w:rsid w:val="006252F8"/>
    <w:rsid w:val="00625328"/>
    <w:rsid w:val="006272BB"/>
    <w:rsid w:val="00630318"/>
    <w:rsid w:val="006307EC"/>
    <w:rsid w:val="00631879"/>
    <w:rsid w:val="00633866"/>
    <w:rsid w:val="00633A51"/>
    <w:rsid w:val="006341DF"/>
    <w:rsid w:val="00634706"/>
    <w:rsid w:val="00636072"/>
    <w:rsid w:val="00636122"/>
    <w:rsid w:val="00637676"/>
    <w:rsid w:val="006437AA"/>
    <w:rsid w:val="006438B4"/>
    <w:rsid w:val="0064397B"/>
    <w:rsid w:val="00647867"/>
    <w:rsid w:val="00652A78"/>
    <w:rsid w:val="006550EC"/>
    <w:rsid w:val="006574F4"/>
    <w:rsid w:val="00660A6B"/>
    <w:rsid w:val="00663018"/>
    <w:rsid w:val="00663ADC"/>
    <w:rsid w:val="00663CA8"/>
    <w:rsid w:val="00664A6C"/>
    <w:rsid w:val="006653C8"/>
    <w:rsid w:val="00667F29"/>
    <w:rsid w:val="00670419"/>
    <w:rsid w:val="006707C9"/>
    <w:rsid w:val="00674E9C"/>
    <w:rsid w:val="006761E2"/>
    <w:rsid w:val="00676A0E"/>
    <w:rsid w:val="006816F1"/>
    <w:rsid w:val="00683393"/>
    <w:rsid w:val="006834F1"/>
    <w:rsid w:val="006835DE"/>
    <w:rsid w:val="00684C4C"/>
    <w:rsid w:val="00684DB2"/>
    <w:rsid w:val="00685701"/>
    <w:rsid w:val="0068668A"/>
    <w:rsid w:val="006867D7"/>
    <w:rsid w:val="006869A7"/>
    <w:rsid w:val="00686F6F"/>
    <w:rsid w:val="00687E89"/>
    <w:rsid w:val="00687FBB"/>
    <w:rsid w:val="006921FF"/>
    <w:rsid w:val="00693618"/>
    <w:rsid w:val="0069406F"/>
    <w:rsid w:val="006949C6"/>
    <w:rsid w:val="00696EE5"/>
    <w:rsid w:val="006A028D"/>
    <w:rsid w:val="006A2229"/>
    <w:rsid w:val="006A2706"/>
    <w:rsid w:val="006A3DD3"/>
    <w:rsid w:val="006A5D68"/>
    <w:rsid w:val="006A5ECD"/>
    <w:rsid w:val="006A6D9C"/>
    <w:rsid w:val="006A796E"/>
    <w:rsid w:val="006A7F3D"/>
    <w:rsid w:val="006B1412"/>
    <w:rsid w:val="006B244E"/>
    <w:rsid w:val="006B297F"/>
    <w:rsid w:val="006B35E7"/>
    <w:rsid w:val="006B3AB3"/>
    <w:rsid w:val="006B4CD7"/>
    <w:rsid w:val="006B5873"/>
    <w:rsid w:val="006B5F22"/>
    <w:rsid w:val="006B5F5A"/>
    <w:rsid w:val="006B6EB5"/>
    <w:rsid w:val="006B775E"/>
    <w:rsid w:val="006C02D5"/>
    <w:rsid w:val="006C0CB1"/>
    <w:rsid w:val="006C14DC"/>
    <w:rsid w:val="006C21FE"/>
    <w:rsid w:val="006C45F2"/>
    <w:rsid w:val="006C5F15"/>
    <w:rsid w:val="006D25FB"/>
    <w:rsid w:val="006D30E2"/>
    <w:rsid w:val="006D3E94"/>
    <w:rsid w:val="006D412F"/>
    <w:rsid w:val="006D47C7"/>
    <w:rsid w:val="006D4C29"/>
    <w:rsid w:val="006D5225"/>
    <w:rsid w:val="006D5716"/>
    <w:rsid w:val="006D6132"/>
    <w:rsid w:val="006D6C31"/>
    <w:rsid w:val="006D72D8"/>
    <w:rsid w:val="006D736B"/>
    <w:rsid w:val="006E1015"/>
    <w:rsid w:val="006E11C3"/>
    <w:rsid w:val="006E223B"/>
    <w:rsid w:val="006E41AF"/>
    <w:rsid w:val="006E4BF9"/>
    <w:rsid w:val="006E538B"/>
    <w:rsid w:val="006E54D0"/>
    <w:rsid w:val="006E646B"/>
    <w:rsid w:val="006E7999"/>
    <w:rsid w:val="006E7C90"/>
    <w:rsid w:val="006F0A72"/>
    <w:rsid w:val="006F389E"/>
    <w:rsid w:val="006F3FD0"/>
    <w:rsid w:val="006F5844"/>
    <w:rsid w:val="006F73B8"/>
    <w:rsid w:val="00700E3E"/>
    <w:rsid w:val="0070120C"/>
    <w:rsid w:val="00701A81"/>
    <w:rsid w:val="00702DDE"/>
    <w:rsid w:val="00704B50"/>
    <w:rsid w:val="00705274"/>
    <w:rsid w:val="00706752"/>
    <w:rsid w:val="007067FE"/>
    <w:rsid w:val="00707E14"/>
    <w:rsid w:val="00710607"/>
    <w:rsid w:val="00710EFE"/>
    <w:rsid w:val="0071246E"/>
    <w:rsid w:val="0071383E"/>
    <w:rsid w:val="0071511A"/>
    <w:rsid w:val="0071569B"/>
    <w:rsid w:val="00715E6D"/>
    <w:rsid w:val="00716AD7"/>
    <w:rsid w:val="00722EDB"/>
    <w:rsid w:val="007237A0"/>
    <w:rsid w:val="007259C9"/>
    <w:rsid w:val="00725E4A"/>
    <w:rsid w:val="00726CD1"/>
    <w:rsid w:val="00726CDC"/>
    <w:rsid w:val="0073285A"/>
    <w:rsid w:val="0073416A"/>
    <w:rsid w:val="0073418D"/>
    <w:rsid w:val="0073521D"/>
    <w:rsid w:val="0073620F"/>
    <w:rsid w:val="00736907"/>
    <w:rsid w:val="00741D3D"/>
    <w:rsid w:val="00741E29"/>
    <w:rsid w:val="007427BF"/>
    <w:rsid w:val="00742B52"/>
    <w:rsid w:val="00745276"/>
    <w:rsid w:val="0074565D"/>
    <w:rsid w:val="0074598C"/>
    <w:rsid w:val="00746CAD"/>
    <w:rsid w:val="00747C7C"/>
    <w:rsid w:val="0075134E"/>
    <w:rsid w:val="007526DF"/>
    <w:rsid w:val="0075380F"/>
    <w:rsid w:val="0075556F"/>
    <w:rsid w:val="00755929"/>
    <w:rsid w:val="00756227"/>
    <w:rsid w:val="0076031E"/>
    <w:rsid w:val="007603AA"/>
    <w:rsid w:val="007617C9"/>
    <w:rsid w:val="007623FE"/>
    <w:rsid w:val="00762A77"/>
    <w:rsid w:val="007632EF"/>
    <w:rsid w:val="007639DC"/>
    <w:rsid w:val="00763A69"/>
    <w:rsid w:val="00764A23"/>
    <w:rsid w:val="007651D5"/>
    <w:rsid w:val="00765E60"/>
    <w:rsid w:val="00766457"/>
    <w:rsid w:val="00766A42"/>
    <w:rsid w:val="00766D56"/>
    <w:rsid w:val="00766EA3"/>
    <w:rsid w:val="00767A2E"/>
    <w:rsid w:val="00767DDD"/>
    <w:rsid w:val="00770F36"/>
    <w:rsid w:val="00771431"/>
    <w:rsid w:val="00772FCD"/>
    <w:rsid w:val="00773AE9"/>
    <w:rsid w:val="007742F6"/>
    <w:rsid w:val="00775AC1"/>
    <w:rsid w:val="007765EB"/>
    <w:rsid w:val="00776710"/>
    <w:rsid w:val="007804C9"/>
    <w:rsid w:val="007810A4"/>
    <w:rsid w:val="00783F0A"/>
    <w:rsid w:val="00784882"/>
    <w:rsid w:val="007856E8"/>
    <w:rsid w:val="00785E30"/>
    <w:rsid w:val="007861B8"/>
    <w:rsid w:val="0079172D"/>
    <w:rsid w:val="0079192C"/>
    <w:rsid w:val="0079569C"/>
    <w:rsid w:val="00795CA3"/>
    <w:rsid w:val="00796A36"/>
    <w:rsid w:val="00797367"/>
    <w:rsid w:val="007A07C9"/>
    <w:rsid w:val="007A0D96"/>
    <w:rsid w:val="007A10F1"/>
    <w:rsid w:val="007A2930"/>
    <w:rsid w:val="007A3F17"/>
    <w:rsid w:val="007A44E8"/>
    <w:rsid w:val="007A4CC9"/>
    <w:rsid w:val="007A5368"/>
    <w:rsid w:val="007A5418"/>
    <w:rsid w:val="007A59B0"/>
    <w:rsid w:val="007A66A8"/>
    <w:rsid w:val="007A73B5"/>
    <w:rsid w:val="007A7E6D"/>
    <w:rsid w:val="007B1E9A"/>
    <w:rsid w:val="007B27FA"/>
    <w:rsid w:val="007B2CA1"/>
    <w:rsid w:val="007B2D40"/>
    <w:rsid w:val="007B3939"/>
    <w:rsid w:val="007B4710"/>
    <w:rsid w:val="007C08E6"/>
    <w:rsid w:val="007C1B28"/>
    <w:rsid w:val="007C1C0D"/>
    <w:rsid w:val="007C2676"/>
    <w:rsid w:val="007C333A"/>
    <w:rsid w:val="007C550E"/>
    <w:rsid w:val="007C5792"/>
    <w:rsid w:val="007C5EED"/>
    <w:rsid w:val="007D0AFA"/>
    <w:rsid w:val="007D59B3"/>
    <w:rsid w:val="007D7CFA"/>
    <w:rsid w:val="007E09A3"/>
    <w:rsid w:val="007E1341"/>
    <w:rsid w:val="007E13D1"/>
    <w:rsid w:val="007E1EE0"/>
    <w:rsid w:val="007E236B"/>
    <w:rsid w:val="007E239C"/>
    <w:rsid w:val="007E3A7F"/>
    <w:rsid w:val="007E3CDA"/>
    <w:rsid w:val="007E4304"/>
    <w:rsid w:val="007E4C09"/>
    <w:rsid w:val="007E4FFC"/>
    <w:rsid w:val="007E5DEB"/>
    <w:rsid w:val="007F14DA"/>
    <w:rsid w:val="007F1512"/>
    <w:rsid w:val="007F1D1C"/>
    <w:rsid w:val="007F1DC7"/>
    <w:rsid w:val="007F2C1C"/>
    <w:rsid w:val="007F3050"/>
    <w:rsid w:val="007F5DE2"/>
    <w:rsid w:val="007F5FF5"/>
    <w:rsid w:val="007F6CEC"/>
    <w:rsid w:val="007F7D8F"/>
    <w:rsid w:val="007F7DF4"/>
    <w:rsid w:val="00800DDC"/>
    <w:rsid w:val="00801E8D"/>
    <w:rsid w:val="0080412B"/>
    <w:rsid w:val="008049FC"/>
    <w:rsid w:val="00805F1E"/>
    <w:rsid w:val="00806C61"/>
    <w:rsid w:val="0080702D"/>
    <w:rsid w:val="008078CF"/>
    <w:rsid w:val="0081279E"/>
    <w:rsid w:val="008129C8"/>
    <w:rsid w:val="00813646"/>
    <w:rsid w:val="008147D7"/>
    <w:rsid w:val="00815F8F"/>
    <w:rsid w:val="008209CD"/>
    <w:rsid w:val="0082193F"/>
    <w:rsid w:val="00823EB0"/>
    <w:rsid w:val="0082786F"/>
    <w:rsid w:val="0083069B"/>
    <w:rsid w:val="00830B66"/>
    <w:rsid w:val="00832D28"/>
    <w:rsid w:val="00832F00"/>
    <w:rsid w:val="00834789"/>
    <w:rsid w:val="00834B96"/>
    <w:rsid w:val="00834D2B"/>
    <w:rsid w:val="00836671"/>
    <w:rsid w:val="00837ECB"/>
    <w:rsid w:val="0084021B"/>
    <w:rsid w:val="00840D71"/>
    <w:rsid w:val="00842E1A"/>
    <w:rsid w:val="00846EAB"/>
    <w:rsid w:val="008474B2"/>
    <w:rsid w:val="00847D40"/>
    <w:rsid w:val="00850122"/>
    <w:rsid w:val="00850C3A"/>
    <w:rsid w:val="00850EE5"/>
    <w:rsid w:val="00851DAD"/>
    <w:rsid w:val="00852067"/>
    <w:rsid w:val="00853311"/>
    <w:rsid w:val="00853E3F"/>
    <w:rsid w:val="008545C6"/>
    <w:rsid w:val="00854A46"/>
    <w:rsid w:val="00855A78"/>
    <w:rsid w:val="0086004F"/>
    <w:rsid w:val="0086092A"/>
    <w:rsid w:val="0086236A"/>
    <w:rsid w:val="00863472"/>
    <w:rsid w:val="008648CF"/>
    <w:rsid w:val="00865CF5"/>
    <w:rsid w:val="00867B79"/>
    <w:rsid w:val="008702CE"/>
    <w:rsid w:val="00870E04"/>
    <w:rsid w:val="00870EB8"/>
    <w:rsid w:val="00872CD0"/>
    <w:rsid w:val="00873B3C"/>
    <w:rsid w:val="00874A6B"/>
    <w:rsid w:val="00875FA1"/>
    <w:rsid w:val="00876441"/>
    <w:rsid w:val="00876D6C"/>
    <w:rsid w:val="00880663"/>
    <w:rsid w:val="00881268"/>
    <w:rsid w:val="008816AD"/>
    <w:rsid w:val="00881768"/>
    <w:rsid w:val="0088250C"/>
    <w:rsid w:val="00883287"/>
    <w:rsid w:val="00883A98"/>
    <w:rsid w:val="0088614A"/>
    <w:rsid w:val="00886EA7"/>
    <w:rsid w:val="008900DD"/>
    <w:rsid w:val="00890D23"/>
    <w:rsid w:val="008922F5"/>
    <w:rsid w:val="00893611"/>
    <w:rsid w:val="0089467B"/>
    <w:rsid w:val="0089476B"/>
    <w:rsid w:val="0089653A"/>
    <w:rsid w:val="008971C6"/>
    <w:rsid w:val="008A02A4"/>
    <w:rsid w:val="008A289D"/>
    <w:rsid w:val="008A2EE4"/>
    <w:rsid w:val="008A37AB"/>
    <w:rsid w:val="008A3824"/>
    <w:rsid w:val="008A3C34"/>
    <w:rsid w:val="008A3EF4"/>
    <w:rsid w:val="008A4427"/>
    <w:rsid w:val="008A4783"/>
    <w:rsid w:val="008A49FB"/>
    <w:rsid w:val="008A5B20"/>
    <w:rsid w:val="008A5C4A"/>
    <w:rsid w:val="008A6558"/>
    <w:rsid w:val="008A78C5"/>
    <w:rsid w:val="008B389D"/>
    <w:rsid w:val="008B3A4C"/>
    <w:rsid w:val="008B7454"/>
    <w:rsid w:val="008B7C0E"/>
    <w:rsid w:val="008C024B"/>
    <w:rsid w:val="008C0655"/>
    <w:rsid w:val="008C0B05"/>
    <w:rsid w:val="008C29ED"/>
    <w:rsid w:val="008C397B"/>
    <w:rsid w:val="008C3ABA"/>
    <w:rsid w:val="008C3C2C"/>
    <w:rsid w:val="008C6F62"/>
    <w:rsid w:val="008C6F8F"/>
    <w:rsid w:val="008C790A"/>
    <w:rsid w:val="008C7D7E"/>
    <w:rsid w:val="008D0048"/>
    <w:rsid w:val="008D2902"/>
    <w:rsid w:val="008D47AF"/>
    <w:rsid w:val="008D4E8E"/>
    <w:rsid w:val="008D5345"/>
    <w:rsid w:val="008D595C"/>
    <w:rsid w:val="008D6A06"/>
    <w:rsid w:val="008E0578"/>
    <w:rsid w:val="008E134D"/>
    <w:rsid w:val="008E1AF1"/>
    <w:rsid w:val="008E2A88"/>
    <w:rsid w:val="008E3D25"/>
    <w:rsid w:val="008E6C15"/>
    <w:rsid w:val="008E7072"/>
    <w:rsid w:val="008E75BB"/>
    <w:rsid w:val="008E78EE"/>
    <w:rsid w:val="008F0458"/>
    <w:rsid w:val="008F3539"/>
    <w:rsid w:val="008F3EEB"/>
    <w:rsid w:val="008F467A"/>
    <w:rsid w:val="008F5199"/>
    <w:rsid w:val="008F7B8A"/>
    <w:rsid w:val="008F7D62"/>
    <w:rsid w:val="00900EBE"/>
    <w:rsid w:val="0090119A"/>
    <w:rsid w:val="009012F2"/>
    <w:rsid w:val="0090131A"/>
    <w:rsid w:val="00901890"/>
    <w:rsid w:val="00901D05"/>
    <w:rsid w:val="00902D24"/>
    <w:rsid w:val="009047BD"/>
    <w:rsid w:val="00907B7A"/>
    <w:rsid w:val="009104DE"/>
    <w:rsid w:val="00911848"/>
    <w:rsid w:val="00912326"/>
    <w:rsid w:val="00912619"/>
    <w:rsid w:val="00914FF3"/>
    <w:rsid w:val="00915060"/>
    <w:rsid w:val="0091646B"/>
    <w:rsid w:val="00920083"/>
    <w:rsid w:val="0092084B"/>
    <w:rsid w:val="00921C1B"/>
    <w:rsid w:val="00924243"/>
    <w:rsid w:val="00924772"/>
    <w:rsid w:val="00924EAA"/>
    <w:rsid w:val="00926D40"/>
    <w:rsid w:val="009274F5"/>
    <w:rsid w:val="0093032E"/>
    <w:rsid w:val="00930537"/>
    <w:rsid w:val="00930593"/>
    <w:rsid w:val="00930B95"/>
    <w:rsid w:val="00931331"/>
    <w:rsid w:val="00931384"/>
    <w:rsid w:val="00931BB9"/>
    <w:rsid w:val="0093389C"/>
    <w:rsid w:val="0093648F"/>
    <w:rsid w:val="00936B2A"/>
    <w:rsid w:val="009377FD"/>
    <w:rsid w:val="00941732"/>
    <w:rsid w:val="00941A81"/>
    <w:rsid w:val="00941E47"/>
    <w:rsid w:val="00942F46"/>
    <w:rsid w:val="009441A7"/>
    <w:rsid w:val="009445DD"/>
    <w:rsid w:val="00944B8A"/>
    <w:rsid w:val="00947FFB"/>
    <w:rsid w:val="00952C3F"/>
    <w:rsid w:val="009536E6"/>
    <w:rsid w:val="0095407E"/>
    <w:rsid w:val="00955640"/>
    <w:rsid w:val="009560CE"/>
    <w:rsid w:val="00956BED"/>
    <w:rsid w:val="00957026"/>
    <w:rsid w:val="00957517"/>
    <w:rsid w:val="00957CEA"/>
    <w:rsid w:val="00961628"/>
    <w:rsid w:val="0096175C"/>
    <w:rsid w:val="00962D4C"/>
    <w:rsid w:val="0096355D"/>
    <w:rsid w:val="00963965"/>
    <w:rsid w:val="00963A21"/>
    <w:rsid w:val="00963FF2"/>
    <w:rsid w:val="00965874"/>
    <w:rsid w:val="00965C7A"/>
    <w:rsid w:val="00965FDA"/>
    <w:rsid w:val="00966D21"/>
    <w:rsid w:val="00967A68"/>
    <w:rsid w:val="00971CB8"/>
    <w:rsid w:val="00971E4C"/>
    <w:rsid w:val="009726D2"/>
    <w:rsid w:val="00972D61"/>
    <w:rsid w:val="00972DFF"/>
    <w:rsid w:val="00974027"/>
    <w:rsid w:val="009750CE"/>
    <w:rsid w:val="00975422"/>
    <w:rsid w:val="00975E69"/>
    <w:rsid w:val="00976435"/>
    <w:rsid w:val="00977906"/>
    <w:rsid w:val="009809C5"/>
    <w:rsid w:val="00981B53"/>
    <w:rsid w:val="00981C3A"/>
    <w:rsid w:val="0098267E"/>
    <w:rsid w:val="00982707"/>
    <w:rsid w:val="00982A47"/>
    <w:rsid w:val="00982B9C"/>
    <w:rsid w:val="00983594"/>
    <w:rsid w:val="009841BF"/>
    <w:rsid w:val="009856F0"/>
    <w:rsid w:val="0098704E"/>
    <w:rsid w:val="009870C7"/>
    <w:rsid w:val="009906E2"/>
    <w:rsid w:val="009959EF"/>
    <w:rsid w:val="00995AD7"/>
    <w:rsid w:val="00995C53"/>
    <w:rsid w:val="00996916"/>
    <w:rsid w:val="00997A10"/>
    <w:rsid w:val="009A2A90"/>
    <w:rsid w:val="009A3DDA"/>
    <w:rsid w:val="009A48A3"/>
    <w:rsid w:val="009A4D65"/>
    <w:rsid w:val="009A5373"/>
    <w:rsid w:val="009A53B1"/>
    <w:rsid w:val="009B00C7"/>
    <w:rsid w:val="009B118C"/>
    <w:rsid w:val="009B1EED"/>
    <w:rsid w:val="009B3FA7"/>
    <w:rsid w:val="009B41A0"/>
    <w:rsid w:val="009B5B65"/>
    <w:rsid w:val="009B65BB"/>
    <w:rsid w:val="009B6A32"/>
    <w:rsid w:val="009B7043"/>
    <w:rsid w:val="009B77CE"/>
    <w:rsid w:val="009C195B"/>
    <w:rsid w:val="009C7289"/>
    <w:rsid w:val="009D1023"/>
    <w:rsid w:val="009D1046"/>
    <w:rsid w:val="009D15F1"/>
    <w:rsid w:val="009D3DAC"/>
    <w:rsid w:val="009D46D7"/>
    <w:rsid w:val="009D46D9"/>
    <w:rsid w:val="009D46DE"/>
    <w:rsid w:val="009D5C88"/>
    <w:rsid w:val="009D6B32"/>
    <w:rsid w:val="009D6DD6"/>
    <w:rsid w:val="009D6FB6"/>
    <w:rsid w:val="009D7846"/>
    <w:rsid w:val="009E159C"/>
    <w:rsid w:val="009E17F7"/>
    <w:rsid w:val="009E18B6"/>
    <w:rsid w:val="009E1FD1"/>
    <w:rsid w:val="009E2A31"/>
    <w:rsid w:val="009E3017"/>
    <w:rsid w:val="009E3C89"/>
    <w:rsid w:val="009E3FC8"/>
    <w:rsid w:val="009E4096"/>
    <w:rsid w:val="009E4454"/>
    <w:rsid w:val="009E462E"/>
    <w:rsid w:val="009E49F6"/>
    <w:rsid w:val="009E4E87"/>
    <w:rsid w:val="009E5EB5"/>
    <w:rsid w:val="009E6B55"/>
    <w:rsid w:val="009E6EF2"/>
    <w:rsid w:val="009E7C16"/>
    <w:rsid w:val="009F0A93"/>
    <w:rsid w:val="009F1156"/>
    <w:rsid w:val="009F2D91"/>
    <w:rsid w:val="009F3FCF"/>
    <w:rsid w:val="009F416D"/>
    <w:rsid w:val="009F725D"/>
    <w:rsid w:val="009F79B9"/>
    <w:rsid w:val="00A02182"/>
    <w:rsid w:val="00A02D4B"/>
    <w:rsid w:val="00A02E7B"/>
    <w:rsid w:val="00A055BF"/>
    <w:rsid w:val="00A110D0"/>
    <w:rsid w:val="00A1199C"/>
    <w:rsid w:val="00A12F18"/>
    <w:rsid w:val="00A13214"/>
    <w:rsid w:val="00A13360"/>
    <w:rsid w:val="00A13B5A"/>
    <w:rsid w:val="00A15411"/>
    <w:rsid w:val="00A163F4"/>
    <w:rsid w:val="00A1642F"/>
    <w:rsid w:val="00A17250"/>
    <w:rsid w:val="00A17436"/>
    <w:rsid w:val="00A20EB1"/>
    <w:rsid w:val="00A2184D"/>
    <w:rsid w:val="00A22635"/>
    <w:rsid w:val="00A2283F"/>
    <w:rsid w:val="00A24252"/>
    <w:rsid w:val="00A26757"/>
    <w:rsid w:val="00A309FC"/>
    <w:rsid w:val="00A31EB8"/>
    <w:rsid w:val="00A3236E"/>
    <w:rsid w:val="00A32709"/>
    <w:rsid w:val="00A33807"/>
    <w:rsid w:val="00A33F5D"/>
    <w:rsid w:val="00A34297"/>
    <w:rsid w:val="00A34488"/>
    <w:rsid w:val="00A36AA1"/>
    <w:rsid w:val="00A37544"/>
    <w:rsid w:val="00A407FA"/>
    <w:rsid w:val="00A42583"/>
    <w:rsid w:val="00A44495"/>
    <w:rsid w:val="00A4492F"/>
    <w:rsid w:val="00A46772"/>
    <w:rsid w:val="00A46A9A"/>
    <w:rsid w:val="00A513B4"/>
    <w:rsid w:val="00A518EA"/>
    <w:rsid w:val="00A535AB"/>
    <w:rsid w:val="00A54394"/>
    <w:rsid w:val="00A5464D"/>
    <w:rsid w:val="00A549D4"/>
    <w:rsid w:val="00A553F2"/>
    <w:rsid w:val="00A573F1"/>
    <w:rsid w:val="00A61AC6"/>
    <w:rsid w:val="00A61E3F"/>
    <w:rsid w:val="00A6265C"/>
    <w:rsid w:val="00A629A9"/>
    <w:rsid w:val="00A63D9E"/>
    <w:rsid w:val="00A63F10"/>
    <w:rsid w:val="00A6476B"/>
    <w:rsid w:val="00A65334"/>
    <w:rsid w:val="00A6623C"/>
    <w:rsid w:val="00A67848"/>
    <w:rsid w:val="00A67BD8"/>
    <w:rsid w:val="00A71848"/>
    <w:rsid w:val="00A75990"/>
    <w:rsid w:val="00A77C18"/>
    <w:rsid w:val="00A802D2"/>
    <w:rsid w:val="00A8039B"/>
    <w:rsid w:val="00A80C50"/>
    <w:rsid w:val="00A8357D"/>
    <w:rsid w:val="00A838DF"/>
    <w:rsid w:val="00A8681D"/>
    <w:rsid w:val="00A86A73"/>
    <w:rsid w:val="00A87004"/>
    <w:rsid w:val="00A8702C"/>
    <w:rsid w:val="00A8789C"/>
    <w:rsid w:val="00A92973"/>
    <w:rsid w:val="00A94EEF"/>
    <w:rsid w:val="00A97DE9"/>
    <w:rsid w:val="00A97ED4"/>
    <w:rsid w:val="00AA35C1"/>
    <w:rsid w:val="00AA46AD"/>
    <w:rsid w:val="00AA68F1"/>
    <w:rsid w:val="00AB1587"/>
    <w:rsid w:val="00AB1633"/>
    <w:rsid w:val="00AB44B1"/>
    <w:rsid w:val="00AB51A9"/>
    <w:rsid w:val="00AB6492"/>
    <w:rsid w:val="00AB789E"/>
    <w:rsid w:val="00AB7DF1"/>
    <w:rsid w:val="00AC036A"/>
    <w:rsid w:val="00AC1B45"/>
    <w:rsid w:val="00AC1F83"/>
    <w:rsid w:val="00AC2616"/>
    <w:rsid w:val="00AC2B64"/>
    <w:rsid w:val="00AC37C1"/>
    <w:rsid w:val="00AC408F"/>
    <w:rsid w:val="00AC499F"/>
    <w:rsid w:val="00AC4B0E"/>
    <w:rsid w:val="00AC63AD"/>
    <w:rsid w:val="00AC6DA6"/>
    <w:rsid w:val="00AC6DD0"/>
    <w:rsid w:val="00AC7222"/>
    <w:rsid w:val="00AC7789"/>
    <w:rsid w:val="00AC7ECF"/>
    <w:rsid w:val="00AD0037"/>
    <w:rsid w:val="00AD0342"/>
    <w:rsid w:val="00AD03A3"/>
    <w:rsid w:val="00AD0A53"/>
    <w:rsid w:val="00AD17DE"/>
    <w:rsid w:val="00AD279C"/>
    <w:rsid w:val="00AD29C9"/>
    <w:rsid w:val="00AD4BE1"/>
    <w:rsid w:val="00AE2DBD"/>
    <w:rsid w:val="00AE3057"/>
    <w:rsid w:val="00AE381B"/>
    <w:rsid w:val="00AE553C"/>
    <w:rsid w:val="00AE5C63"/>
    <w:rsid w:val="00AE6C63"/>
    <w:rsid w:val="00AE775D"/>
    <w:rsid w:val="00AE7C37"/>
    <w:rsid w:val="00AF095F"/>
    <w:rsid w:val="00AF229C"/>
    <w:rsid w:val="00AF3B35"/>
    <w:rsid w:val="00AF6C54"/>
    <w:rsid w:val="00AF77D3"/>
    <w:rsid w:val="00AF7D43"/>
    <w:rsid w:val="00B00899"/>
    <w:rsid w:val="00B02C79"/>
    <w:rsid w:val="00B02F4A"/>
    <w:rsid w:val="00B0418E"/>
    <w:rsid w:val="00B046A3"/>
    <w:rsid w:val="00B04D2B"/>
    <w:rsid w:val="00B04D5E"/>
    <w:rsid w:val="00B05408"/>
    <w:rsid w:val="00B06749"/>
    <w:rsid w:val="00B07A13"/>
    <w:rsid w:val="00B10B53"/>
    <w:rsid w:val="00B10E90"/>
    <w:rsid w:val="00B13052"/>
    <w:rsid w:val="00B13C54"/>
    <w:rsid w:val="00B1421A"/>
    <w:rsid w:val="00B14947"/>
    <w:rsid w:val="00B162F0"/>
    <w:rsid w:val="00B1664A"/>
    <w:rsid w:val="00B16B44"/>
    <w:rsid w:val="00B17190"/>
    <w:rsid w:val="00B17EA4"/>
    <w:rsid w:val="00B208B8"/>
    <w:rsid w:val="00B21107"/>
    <w:rsid w:val="00B2143F"/>
    <w:rsid w:val="00B23199"/>
    <w:rsid w:val="00B24448"/>
    <w:rsid w:val="00B26773"/>
    <w:rsid w:val="00B27997"/>
    <w:rsid w:val="00B27C0E"/>
    <w:rsid w:val="00B27DAE"/>
    <w:rsid w:val="00B30F32"/>
    <w:rsid w:val="00B30FEA"/>
    <w:rsid w:val="00B321E3"/>
    <w:rsid w:val="00B32A5C"/>
    <w:rsid w:val="00B331B1"/>
    <w:rsid w:val="00B334E5"/>
    <w:rsid w:val="00B34197"/>
    <w:rsid w:val="00B34FE4"/>
    <w:rsid w:val="00B357B9"/>
    <w:rsid w:val="00B35994"/>
    <w:rsid w:val="00B368B4"/>
    <w:rsid w:val="00B3696B"/>
    <w:rsid w:val="00B36A60"/>
    <w:rsid w:val="00B3753D"/>
    <w:rsid w:val="00B37885"/>
    <w:rsid w:val="00B40122"/>
    <w:rsid w:val="00B40522"/>
    <w:rsid w:val="00B41014"/>
    <w:rsid w:val="00B415AC"/>
    <w:rsid w:val="00B42789"/>
    <w:rsid w:val="00B432F4"/>
    <w:rsid w:val="00B4380E"/>
    <w:rsid w:val="00B43CF7"/>
    <w:rsid w:val="00B4439E"/>
    <w:rsid w:val="00B44428"/>
    <w:rsid w:val="00B46F95"/>
    <w:rsid w:val="00B50206"/>
    <w:rsid w:val="00B507E3"/>
    <w:rsid w:val="00B5138E"/>
    <w:rsid w:val="00B544FF"/>
    <w:rsid w:val="00B55CB6"/>
    <w:rsid w:val="00B57877"/>
    <w:rsid w:val="00B60A73"/>
    <w:rsid w:val="00B61226"/>
    <w:rsid w:val="00B62B80"/>
    <w:rsid w:val="00B634D5"/>
    <w:rsid w:val="00B643C6"/>
    <w:rsid w:val="00B66762"/>
    <w:rsid w:val="00B67153"/>
    <w:rsid w:val="00B70219"/>
    <w:rsid w:val="00B70D81"/>
    <w:rsid w:val="00B731BE"/>
    <w:rsid w:val="00B73CD2"/>
    <w:rsid w:val="00B73EC0"/>
    <w:rsid w:val="00B75A75"/>
    <w:rsid w:val="00B76A67"/>
    <w:rsid w:val="00B77085"/>
    <w:rsid w:val="00B775A2"/>
    <w:rsid w:val="00B77D3C"/>
    <w:rsid w:val="00B80632"/>
    <w:rsid w:val="00B829EB"/>
    <w:rsid w:val="00B82AF4"/>
    <w:rsid w:val="00B83B59"/>
    <w:rsid w:val="00B8505B"/>
    <w:rsid w:val="00B86684"/>
    <w:rsid w:val="00B870F9"/>
    <w:rsid w:val="00B927FD"/>
    <w:rsid w:val="00B93B6A"/>
    <w:rsid w:val="00B94C73"/>
    <w:rsid w:val="00B976D2"/>
    <w:rsid w:val="00BA1E70"/>
    <w:rsid w:val="00BA2EEC"/>
    <w:rsid w:val="00BA42A3"/>
    <w:rsid w:val="00BA620E"/>
    <w:rsid w:val="00BA65F0"/>
    <w:rsid w:val="00BA7AF6"/>
    <w:rsid w:val="00BB062A"/>
    <w:rsid w:val="00BB0959"/>
    <w:rsid w:val="00BB45F3"/>
    <w:rsid w:val="00BB4AAC"/>
    <w:rsid w:val="00BB5415"/>
    <w:rsid w:val="00BB55B7"/>
    <w:rsid w:val="00BB7729"/>
    <w:rsid w:val="00BC0694"/>
    <w:rsid w:val="00BC21AD"/>
    <w:rsid w:val="00BC34B5"/>
    <w:rsid w:val="00BC4151"/>
    <w:rsid w:val="00BC4B77"/>
    <w:rsid w:val="00BD14CE"/>
    <w:rsid w:val="00BD2270"/>
    <w:rsid w:val="00BD2907"/>
    <w:rsid w:val="00BD4BE6"/>
    <w:rsid w:val="00BD5623"/>
    <w:rsid w:val="00BD670D"/>
    <w:rsid w:val="00BE6455"/>
    <w:rsid w:val="00BE66CE"/>
    <w:rsid w:val="00BF0551"/>
    <w:rsid w:val="00BF15C4"/>
    <w:rsid w:val="00BF18EE"/>
    <w:rsid w:val="00BF26A3"/>
    <w:rsid w:val="00BF39D2"/>
    <w:rsid w:val="00BF39EC"/>
    <w:rsid w:val="00BF3D2E"/>
    <w:rsid w:val="00BF58AA"/>
    <w:rsid w:val="00BF5F8D"/>
    <w:rsid w:val="00C012B6"/>
    <w:rsid w:val="00C0179D"/>
    <w:rsid w:val="00C02051"/>
    <w:rsid w:val="00C027EC"/>
    <w:rsid w:val="00C02C67"/>
    <w:rsid w:val="00C0310F"/>
    <w:rsid w:val="00C03993"/>
    <w:rsid w:val="00C03CBF"/>
    <w:rsid w:val="00C042C6"/>
    <w:rsid w:val="00C0673C"/>
    <w:rsid w:val="00C06D7D"/>
    <w:rsid w:val="00C10DCD"/>
    <w:rsid w:val="00C11271"/>
    <w:rsid w:val="00C1161A"/>
    <w:rsid w:val="00C11DD4"/>
    <w:rsid w:val="00C126BD"/>
    <w:rsid w:val="00C1479A"/>
    <w:rsid w:val="00C15EE6"/>
    <w:rsid w:val="00C2093E"/>
    <w:rsid w:val="00C21E51"/>
    <w:rsid w:val="00C21FD2"/>
    <w:rsid w:val="00C23868"/>
    <w:rsid w:val="00C23BE5"/>
    <w:rsid w:val="00C247F6"/>
    <w:rsid w:val="00C277EE"/>
    <w:rsid w:val="00C27998"/>
    <w:rsid w:val="00C279CC"/>
    <w:rsid w:val="00C31D0A"/>
    <w:rsid w:val="00C3436C"/>
    <w:rsid w:val="00C35133"/>
    <w:rsid w:val="00C35FDA"/>
    <w:rsid w:val="00C36BD3"/>
    <w:rsid w:val="00C40336"/>
    <w:rsid w:val="00C4073F"/>
    <w:rsid w:val="00C40D8C"/>
    <w:rsid w:val="00C4132D"/>
    <w:rsid w:val="00C419F1"/>
    <w:rsid w:val="00C41E90"/>
    <w:rsid w:val="00C44FC2"/>
    <w:rsid w:val="00C46D0A"/>
    <w:rsid w:val="00C46D26"/>
    <w:rsid w:val="00C500E9"/>
    <w:rsid w:val="00C51048"/>
    <w:rsid w:val="00C55306"/>
    <w:rsid w:val="00C55449"/>
    <w:rsid w:val="00C571C5"/>
    <w:rsid w:val="00C61475"/>
    <w:rsid w:val="00C61CAA"/>
    <w:rsid w:val="00C62418"/>
    <w:rsid w:val="00C62AB0"/>
    <w:rsid w:val="00C62DA9"/>
    <w:rsid w:val="00C63BA6"/>
    <w:rsid w:val="00C66F6D"/>
    <w:rsid w:val="00C71A3D"/>
    <w:rsid w:val="00C71B9A"/>
    <w:rsid w:val="00C73BC0"/>
    <w:rsid w:val="00C75761"/>
    <w:rsid w:val="00C76592"/>
    <w:rsid w:val="00C76CD8"/>
    <w:rsid w:val="00C7724E"/>
    <w:rsid w:val="00C7754E"/>
    <w:rsid w:val="00C8071D"/>
    <w:rsid w:val="00C80CD5"/>
    <w:rsid w:val="00C8161D"/>
    <w:rsid w:val="00C81ABC"/>
    <w:rsid w:val="00C82038"/>
    <w:rsid w:val="00C823F3"/>
    <w:rsid w:val="00C83851"/>
    <w:rsid w:val="00C8488D"/>
    <w:rsid w:val="00C8580B"/>
    <w:rsid w:val="00C85A97"/>
    <w:rsid w:val="00C86471"/>
    <w:rsid w:val="00C87E1F"/>
    <w:rsid w:val="00C93144"/>
    <w:rsid w:val="00C931CB"/>
    <w:rsid w:val="00C93620"/>
    <w:rsid w:val="00C94FAC"/>
    <w:rsid w:val="00C961DA"/>
    <w:rsid w:val="00C977D5"/>
    <w:rsid w:val="00C97FC3"/>
    <w:rsid w:val="00CA0008"/>
    <w:rsid w:val="00CA180D"/>
    <w:rsid w:val="00CA1F57"/>
    <w:rsid w:val="00CA21CA"/>
    <w:rsid w:val="00CA23F8"/>
    <w:rsid w:val="00CA2A61"/>
    <w:rsid w:val="00CA2DEF"/>
    <w:rsid w:val="00CA3772"/>
    <w:rsid w:val="00CA4A88"/>
    <w:rsid w:val="00CA50DB"/>
    <w:rsid w:val="00CA708F"/>
    <w:rsid w:val="00CA7667"/>
    <w:rsid w:val="00CA782B"/>
    <w:rsid w:val="00CA7AE1"/>
    <w:rsid w:val="00CA7C21"/>
    <w:rsid w:val="00CB0922"/>
    <w:rsid w:val="00CB228D"/>
    <w:rsid w:val="00CB383A"/>
    <w:rsid w:val="00CB4089"/>
    <w:rsid w:val="00CB4530"/>
    <w:rsid w:val="00CB4B00"/>
    <w:rsid w:val="00CB4D03"/>
    <w:rsid w:val="00CB5336"/>
    <w:rsid w:val="00CB6840"/>
    <w:rsid w:val="00CB71FD"/>
    <w:rsid w:val="00CB7EF7"/>
    <w:rsid w:val="00CC0196"/>
    <w:rsid w:val="00CC02CD"/>
    <w:rsid w:val="00CC09E2"/>
    <w:rsid w:val="00CC1512"/>
    <w:rsid w:val="00CC1A7D"/>
    <w:rsid w:val="00CC1CDC"/>
    <w:rsid w:val="00CC1EDA"/>
    <w:rsid w:val="00CC2DC8"/>
    <w:rsid w:val="00CC49E5"/>
    <w:rsid w:val="00CC4E66"/>
    <w:rsid w:val="00CC5CE9"/>
    <w:rsid w:val="00CD3711"/>
    <w:rsid w:val="00CD3849"/>
    <w:rsid w:val="00CD3CF1"/>
    <w:rsid w:val="00CD5A45"/>
    <w:rsid w:val="00CE1285"/>
    <w:rsid w:val="00CE28BE"/>
    <w:rsid w:val="00CE40ED"/>
    <w:rsid w:val="00CE4C88"/>
    <w:rsid w:val="00CE7F24"/>
    <w:rsid w:val="00CF0DE3"/>
    <w:rsid w:val="00CF2574"/>
    <w:rsid w:val="00CF3F96"/>
    <w:rsid w:val="00CF4270"/>
    <w:rsid w:val="00CF5F47"/>
    <w:rsid w:val="00CF695D"/>
    <w:rsid w:val="00CF6982"/>
    <w:rsid w:val="00D013D3"/>
    <w:rsid w:val="00D01A01"/>
    <w:rsid w:val="00D01CD7"/>
    <w:rsid w:val="00D028B3"/>
    <w:rsid w:val="00D0345A"/>
    <w:rsid w:val="00D03CFC"/>
    <w:rsid w:val="00D0452A"/>
    <w:rsid w:val="00D04B3C"/>
    <w:rsid w:val="00D04D7B"/>
    <w:rsid w:val="00D074E0"/>
    <w:rsid w:val="00D07CC0"/>
    <w:rsid w:val="00D10002"/>
    <w:rsid w:val="00D14B77"/>
    <w:rsid w:val="00D156E2"/>
    <w:rsid w:val="00D16A0F"/>
    <w:rsid w:val="00D213CD"/>
    <w:rsid w:val="00D22AE6"/>
    <w:rsid w:val="00D230C4"/>
    <w:rsid w:val="00D23C50"/>
    <w:rsid w:val="00D25A28"/>
    <w:rsid w:val="00D32095"/>
    <w:rsid w:val="00D3242F"/>
    <w:rsid w:val="00D34ED7"/>
    <w:rsid w:val="00D35083"/>
    <w:rsid w:val="00D35ECB"/>
    <w:rsid w:val="00D36C6D"/>
    <w:rsid w:val="00D409AA"/>
    <w:rsid w:val="00D4178E"/>
    <w:rsid w:val="00D41BF3"/>
    <w:rsid w:val="00D423E5"/>
    <w:rsid w:val="00D43F3C"/>
    <w:rsid w:val="00D4425B"/>
    <w:rsid w:val="00D44933"/>
    <w:rsid w:val="00D45132"/>
    <w:rsid w:val="00D458E9"/>
    <w:rsid w:val="00D46102"/>
    <w:rsid w:val="00D467AD"/>
    <w:rsid w:val="00D50A5E"/>
    <w:rsid w:val="00D5119D"/>
    <w:rsid w:val="00D52A55"/>
    <w:rsid w:val="00D541EE"/>
    <w:rsid w:val="00D55091"/>
    <w:rsid w:val="00D55DFF"/>
    <w:rsid w:val="00D55FEC"/>
    <w:rsid w:val="00D56987"/>
    <w:rsid w:val="00D57675"/>
    <w:rsid w:val="00D601A8"/>
    <w:rsid w:val="00D60676"/>
    <w:rsid w:val="00D617EB"/>
    <w:rsid w:val="00D62AA0"/>
    <w:rsid w:val="00D630C8"/>
    <w:rsid w:val="00D670D9"/>
    <w:rsid w:val="00D67993"/>
    <w:rsid w:val="00D706B4"/>
    <w:rsid w:val="00D70EE3"/>
    <w:rsid w:val="00D71309"/>
    <w:rsid w:val="00D72832"/>
    <w:rsid w:val="00D728E7"/>
    <w:rsid w:val="00D73D11"/>
    <w:rsid w:val="00D73FE5"/>
    <w:rsid w:val="00D7404A"/>
    <w:rsid w:val="00D75AC2"/>
    <w:rsid w:val="00D75DD9"/>
    <w:rsid w:val="00D764B3"/>
    <w:rsid w:val="00D77CE8"/>
    <w:rsid w:val="00D80001"/>
    <w:rsid w:val="00D80C7D"/>
    <w:rsid w:val="00D811C3"/>
    <w:rsid w:val="00D83C58"/>
    <w:rsid w:val="00D864F2"/>
    <w:rsid w:val="00D86C28"/>
    <w:rsid w:val="00D90748"/>
    <w:rsid w:val="00D90899"/>
    <w:rsid w:val="00D92373"/>
    <w:rsid w:val="00D92976"/>
    <w:rsid w:val="00D92ED0"/>
    <w:rsid w:val="00DA0B0A"/>
    <w:rsid w:val="00DA202E"/>
    <w:rsid w:val="00DA3411"/>
    <w:rsid w:val="00DA4175"/>
    <w:rsid w:val="00DA642A"/>
    <w:rsid w:val="00DA721F"/>
    <w:rsid w:val="00DA7FE9"/>
    <w:rsid w:val="00DB0EDC"/>
    <w:rsid w:val="00DB227C"/>
    <w:rsid w:val="00DB25DC"/>
    <w:rsid w:val="00DB2C75"/>
    <w:rsid w:val="00DB301B"/>
    <w:rsid w:val="00DB3D49"/>
    <w:rsid w:val="00DB3F40"/>
    <w:rsid w:val="00DB4D13"/>
    <w:rsid w:val="00DB7534"/>
    <w:rsid w:val="00DB7EAC"/>
    <w:rsid w:val="00DC36AA"/>
    <w:rsid w:val="00DC3D5C"/>
    <w:rsid w:val="00DC4557"/>
    <w:rsid w:val="00DC5A32"/>
    <w:rsid w:val="00DD0B7E"/>
    <w:rsid w:val="00DD34AD"/>
    <w:rsid w:val="00DD5717"/>
    <w:rsid w:val="00DD61A3"/>
    <w:rsid w:val="00DD62E7"/>
    <w:rsid w:val="00DD73C0"/>
    <w:rsid w:val="00DE1A6B"/>
    <w:rsid w:val="00DE1DD8"/>
    <w:rsid w:val="00DE3421"/>
    <w:rsid w:val="00DE3863"/>
    <w:rsid w:val="00DE4974"/>
    <w:rsid w:val="00DE51E1"/>
    <w:rsid w:val="00DE6AD8"/>
    <w:rsid w:val="00DF1378"/>
    <w:rsid w:val="00DF2092"/>
    <w:rsid w:val="00DF58B8"/>
    <w:rsid w:val="00DF5E11"/>
    <w:rsid w:val="00DF6309"/>
    <w:rsid w:val="00DF6407"/>
    <w:rsid w:val="00DF7EA1"/>
    <w:rsid w:val="00E02399"/>
    <w:rsid w:val="00E02D1E"/>
    <w:rsid w:val="00E034F6"/>
    <w:rsid w:val="00E04F25"/>
    <w:rsid w:val="00E05E40"/>
    <w:rsid w:val="00E06218"/>
    <w:rsid w:val="00E06A1C"/>
    <w:rsid w:val="00E06A6D"/>
    <w:rsid w:val="00E07425"/>
    <w:rsid w:val="00E11F8F"/>
    <w:rsid w:val="00E129DC"/>
    <w:rsid w:val="00E12AEE"/>
    <w:rsid w:val="00E12DF0"/>
    <w:rsid w:val="00E12F38"/>
    <w:rsid w:val="00E13373"/>
    <w:rsid w:val="00E1367F"/>
    <w:rsid w:val="00E154A1"/>
    <w:rsid w:val="00E16795"/>
    <w:rsid w:val="00E167A3"/>
    <w:rsid w:val="00E17B83"/>
    <w:rsid w:val="00E20208"/>
    <w:rsid w:val="00E23170"/>
    <w:rsid w:val="00E23584"/>
    <w:rsid w:val="00E236F7"/>
    <w:rsid w:val="00E23BD6"/>
    <w:rsid w:val="00E23EBB"/>
    <w:rsid w:val="00E24CF7"/>
    <w:rsid w:val="00E27A1F"/>
    <w:rsid w:val="00E27D94"/>
    <w:rsid w:val="00E30146"/>
    <w:rsid w:val="00E31527"/>
    <w:rsid w:val="00E316D0"/>
    <w:rsid w:val="00E31799"/>
    <w:rsid w:val="00E324C1"/>
    <w:rsid w:val="00E32C9E"/>
    <w:rsid w:val="00E33C39"/>
    <w:rsid w:val="00E3408F"/>
    <w:rsid w:val="00E34366"/>
    <w:rsid w:val="00E35BE2"/>
    <w:rsid w:val="00E35DBA"/>
    <w:rsid w:val="00E3634D"/>
    <w:rsid w:val="00E3665C"/>
    <w:rsid w:val="00E36F3B"/>
    <w:rsid w:val="00E37AD6"/>
    <w:rsid w:val="00E40086"/>
    <w:rsid w:val="00E41351"/>
    <w:rsid w:val="00E4195D"/>
    <w:rsid w:val="00E41E24"/>
    <w:rsid w:val="00E4218E"/>
    <w:rsid w:val="00E42A6D"/>
    <w:rsid w:val="00E44DE8"/>
    <w:rsid w:val="00E45446"/>
    <w:rsid w:val="00E51D79"/>
    <w:rsid w:val="00E52A22"/>
    <w:rsid w:val="00E536F9"/>
    <w:rsid w:val="00E54312"/>
    <w:rsid w:val="00E547CC"/>
    <w:rsid w:val="00E55800"/>
    <w:rsid w:val="00E55830"/>
    <w:rsid w:val="00E62013"/>
    <w:rsid w:val="00E62141"/>
    <w:rsid w:val="00E6239B"/>
    <w:rsid w:val="00E62959"/>
    <w:rsid w:val="00E637B0"/>
    <w:rsid w:val="00E65E66"/>
    <w:rsid w:val="00E662FE"/>
    <w:rsid w:val="00E7027A"/>
    <w:rsid w:val="00E72BF9"/>
    <w:rsid w:val="00E73918"/>
    <w:rsid w:val="00E74047"/>
    <w:rsid w:val="00E7582A"/>
    <w:rsid w:val="00E770DA"/>
    <w:rsid w:val="00E771A7"/>
    <w:rsid w:val="00E8254C"/>
    <w:rsid w:val="00E83B1E"/>
    <w:rsid w:val="00E83FB0"/>
    <w:rsid w:val="00E84A6F"/>
    <w:rsid w:val="00E86122"/>
    <w:rsid w:val="00E863EF"/>
    <w:rsid w:val="00E86CA5"/>
    <w:rsid w:val="00E90621"/>
    <w:rsid w:val="00E91B21"/>
    <w:rsid w:val="00E927C4"/>
    <w:rsid w:val="00E938DE"/>
    <w:rsid w:val="00E939C4"/>
    <w:rsid w:val="00E94281"/>
    <w:rsid w:val="00E94869"/>
    <w:rsid w:val="00E953DB"/>
    <w:rsid w:val="00E96341"/>
    <w:rsid w:val="00E9794C"/>
    <w:rsid w:val="00EA3338"/>
    <w:rsid w:val="00EA39C7"/>
    <w:rsid w:val="00EA4707"/>
    <w:rsid w:val="00EA61F9"/>
    <w:rsid w:val="00EB0B12"/>
    <w:rsid w:val="00EB1F60"/>
    <w:rsid w:val="00EB2458"/>
    <w:rsid w:val="00EB4833"/>
    <w:rsid w:val="00EB4A08"/>
    <w:rsid w:val="00EB4B4A"/>
    <w:rsid w:val="00EB4D38"/>
    <w:rsid w:val="00EB6F55"/>
    <w:rsid w:val="00EB6F7B"/>
    <w:rsid w:val="00EC146D"/>
    <w:rsid w:val="00EC1796"/>
    <w:rsid w:val="00EC287B"/>
    <w:rsid w:val="00EC3619"/>
    <w:rsid w:val="00EC3CD1"/>
    <w:rsid w:val="00EC3FBA"/>
    <w:rsid w:val="00EC4F4B"/>
    <w:rsid w:val="00EC5A77"/>
    <w:rsid w:val="00EC6D06"/>
    <w:rsid w:val="00ED1D7C"/>
    <w:rsid w:val="00ED25CE"/>
    <w:rsid w:val="00ED266A"/>
    <w:rsid w:val="00ED3DDB"/>
    <w:rsid w:val="00ED4B40"/>
    <w:rsid w:val="00ED532B"/>
    <w:rsid w:val="00ED6F41"/>
    <w:rsid w:val="00ED7C25"/>
    <w:rsid w:val="00EE0523"/>
    <w:rsid w:val="00EE0859"/>
    <w:rsid w:val="00EE5987"/>
    <w:rsid w:val="00EE5BB6"/>
    <w:rsid w:val="00EE6B0A"/>
    <w:rsid w:val="00EE7076"/>
    <w:rsid w:val="00EF078C"/>
    <w:rsid w:val="00EF172C"/>
    <w:rsid w:val="00EF2EF7"/>
    <w:rsid w:val="00EF326A"/>
    <w:rsid w:val="00EF418C"/>
    <w:rsid w:val="00EF64F1"/>
    <w:rsid w:val="00EF7572"/>
    <w:rsid w:val="00EF7AD6"/>
    <w:rsid w:val="00F00FA7"/>
    <w:rsid w:val="00F020C9"/>
    <w:rsid w:val="00F03A5B"/>
    <w:rsid w:val="00F03C49"/>
    <w:rsid w:val="00F040CC"/>
    <w:rsid w:val="00F04C36"/>
    <w:rsid w:val="00F04D33"/>
    <w:rsid w:val="00F04D63"/>
    <w:rsid w:val="00F052DC"/>
    <w:rsid w:val="00F063F5"/>
    <w:rsid w:val="00F068D4"/>
    <w:rsid w:val="00F06AE3"/>
    <w:rsid w:val="00F1195B"/>
    <w:rsid w:val="00F121B5"/>
    <w:rsid w:val="00F1306F"/>
    <w:rsid w:val="00F13771"/>
    <w:rsid w:val="00F13A95"/>
    <w:rsid w:val="00F14165"/>
    <w:rsid w:val="00F14FC5"/>
    <w:rsid w:val="00F20DF1"/>
    <w:rsid w:val="00F22F28"/>
    <w:rsid w:val="00F238A4"/>
    <w:rsid w:val="00F243B3"/>
    <w:rsid w:val="00F25EA8"/>
    <w:rsid w:val="00F325AA"/>
    <w:rsid w:val="00F345F9"/>
    <w:rsid w:val="00F34877"/>
    <w:rsid w:val="00F34909"/>
    <w:rsid w:val="00F35423"/>
    <w:rsid w:val="00F355A2"/>
    <w:rsid w:val="00F357EF"/>
    <w:rsid w:val="00F3601A"/>
    <w:rsid w:val="00F36253"/>
    <w:rsid w:val="00F36AAB"/>
    <w:rsid w:val="00F373C2"/>
    <w:rsid w:val="00F40A7A"/>
    <w:rsid w:val="00F412E7"/>
    <w:rsid w:val="00F414D5"/>
    <w:rsid w:val="00F42281"/>
    <w:rsid w:val="00F44C4A"/>
    <w:rsid w:val="00F4507F"/>
    <w:rsid w:val="00F50BFC"/>
    <w:rsid w:val="00F514C1"/>
    <w:rsid w:val="00F522A6"/>
    <w:rsid w:val="00F52354"/>
    <w:rsid w:val="00F526D9"/>
    <w:rsid w:val="00F52E36"/>
    <w:rsid w:val="00F5320A"/>
    <w:rsid w:val="00F605BE"/>
    <w:rsid w:val="00F60D9C"/>
    <w:rsid w:val="00F61196"/>
    <w:rsid w:val="00F63BE2"/>
    <w:rsid w:val="00F652D7"/>
    <w:rsid w:val="00F661F6"/>
    <w:rsid w:val="00F66325"/>
    <w:rsid w:val="00F70196"/>
    <w:rsid w:val="00F70F50"/>
    <w:rsid w:val="00F713CB"/>
    <w:rsid w:val="00F814BB"/>
    <w:rsid w:val="00F814F0"/>
    <w:rsid w:val="00F815F5"/>
    <w:rsid w:val="00F81B45"/>
    <w:rsid w:val="00F82563"/>
    <w:rsid w:val="00F82767"/>
    <w:rsid w:val="00F82EB3"/>
    <w:rsid w:val="00F837C6"/>
    <w:rsid w:val="00F84567"/>
    <w:rsid w:val="00F851D2"/>
    <w:rsid w:val="00F8681E"/>
    <w:rsid w:val="00F8699D"/>
    <w:rsid w:val="00F90093"/>
    <w:rsid w:val="00F904B6"/>
    <w:rsid w:val="00F91286"/>
    <w:rsid w:val="00F9157C"/>
    <w:rsid w:val="00F92764"/>
    <w:rsid w:val="00F94231"/>
    <w:rsid w:val="00F94D7B"/>
    <w:rsid w:val="00F96068"/>
    <w:rsid w:val="00F96826"/>
    <w:rsid w:val="00FA098E"/>
    <w:rsid w:val="00FA1515"/>
    <w:rsid w:val="00FA462A"/>
    <w:rsid w:val="00FA6262"/>
    <w:rsid w:val="00FA74D1"/>
    <w:rsid w:val="00FA7F87"/>
    <w:rsid w:val="00FB16D7"/>
    <w:rsid w:val="00FB173B"/>
    <w:rsid w:val="00FB2AF5"/>
    <w:rsid w:val="00FB36D3"/>
    <w:rsid w:val="00FB3811"/>
    <w:rsid w:val="00FB4B01"/>
    <w:rsid w:val="00FB4BFE"/>
    <w:rsid w:val="00FB7045"/>
    <w:rsid w:val="00FC1936"/>
    <w:rsid w:val="00FC1C6A"/>
    <w:rsid w:val="00FC1CD5"/>
    <w:rsid w:val="00FC3D1C"/>
    <w:rsid w:val="00FC68AE"/>
    <w:rsid w:val="00FC7F7A"/>
    <w:rsid w:val="00FD036F"/>
    <w:rsid w:val="00FD03AF"/>
    <w:rsid w:val="00FD1248"/>
    <w:rsid w:val="00FD22D2"/>
    <w:rsid w:val="00FD3483"/>
    <w:rsid w:val="00FD373B"/>
    <w:rsid w:val="00FD6240"/>
    <w:rsid w:val="00FD7CF0"/>
    <w:rsid w:val="00FE0DD0"/>
    <w:rsid w:val="00FE209F"/>
    <w:rsid w:val="00FE3B6D"/>
    <w:rsid w:val="00FE4CE6"/>
    <w:rsid w:val="00FF008F"/>
    <w:rsid w:val="00FF1241"/>
    <w:rsid w:val="00FF481F"/>
    <w:rsid w:val="00FF5458"/>
    <w:rsid w:val="00FF609E"/>
    <w:rsid w:val="00FF6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F2733DA1-D75E-480C-B2F9-165CA8C21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34D"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E36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centuationlgre">
    <w:name w:val="Subtle Emphasis"/>
    <w:uiPriority w:val="19"/>
    <w:qFormat/>
    <w:rsid w:val="00D706B4"/>
    <w:rPr>
      <w:i/>
      <w:iCs/>
      <w:color w:val="808080"/>
    </w:rPr>
  </w:style>
  <w:style w:type="paragraph" w:styleId="En-tte">
    <w:name w:val="header"/>
    <w:basedOn w:val="Normal"/>
    <w:link w:val="En-tt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Pieddepage">
    <w:name w:val="footer"/>
    <w:basedOn w:val="Normal"/>
    <w:link w:val="PieddepageCar"/>
    <w:uiPriority w:val="99"/>
    <w:unhideWhenUsed/>
    <w:rsid w:val="00771431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uiPriority w:val="99"/>
    <w:rsid w:val="0077143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ontstyle01">
    <w:name w:val="fontstyle01"/>
    <w:basedOn w:val="Policepardfaut"/>
    <w:rsid w:val="005343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C2166B2-0B5B-45B3-80E4-1126EB7F8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1</Pages>
  <Words>151</Words>
  <Characters>831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-SM</dc:creator>
  <cp:keywords/>
  <dc:description/>
  <cp:lastModifiedBy>Amar</cp:lastModifiedBy>
  <cp:revision>67</cp:revision>
  <cp:lastPrinted>2022-09-29T20:06:00Z</cp:lastPrinted>
  <dcterms:created xsi:type="dcterms:W3CDTF">2022-09-14T12:09:00Z</dcterms:created>
  <dcterms:modified xsi:type="dcterms:W3CDTF">2024-01-18T20:13:00Z</dcterms:modified>
</cp:coreProperties>
</file>